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0D40" w:rsidRDefault="00A36955">
      <w:pPr>
        <w:pStyle w:val="Heading1"/>
      </w:pPr>
      <w:bookmarkStart w:id="0" w:name="no-evidence-for-cumulative-effects-of-sm"/>
      <w:bookmarkEnd w:id="0"/>
      <w:r>
        <w:t>No evidence for cumulative effects of small wind turbines on bat activity</w:t>
      </w:r>
    </w:p>
    <w:p w:rsidR="00230D40" w:rsidRDefault="00A36955">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rsidR="00230D40" w:rsidRDefault="00A36955">
      <w:pPr>
        <w:pStyle w:val="Compact"/>
        <w:numPr>
          <w:ilvl w:val="0"/>
          <w:numId w:val="5"/>
        </w:numPr>
      </w:pPr>
      <w:r>
        <w:t>Biological &amp; Environmental Sciences, University of Stirling, Stirling, FK9 4LA, United Kingdom.</w:t>
      </w:r>
    </w:p>
    <w:p w:rsidR="00230D40" w:rsidRDefault="00A36955">
      <w:pPr>
        <w:pStyle w:val="Compact"/>
        <w:numPr>
          <w:ilvl w:val="0"/>
          <w:numId w:val="5"/>
        </w:numPr>
      </w:pPr>
      <w:r>
        <w:t xml:space="preserve">228 Galashiels Road, Stow, Galashiels, Selkirkshire, TD1 2RA, </w:t>
      </w:r>
      <w:hyperlink r:id="rId7">
        <w:r>
          <w:rPr>
            <w:rStyle w:val="Link"/>
          </w:rPr>
          <w:t>mgillis4a7i@gmail.com</w:t>
        </w:r>
      </w:hyperlink>
    </w:p>
    <w:p w:rsidR="00230D40" w:rsidRDefault="00A36955">
      <w:pPr>
        <w:pStyle w:val="Compact"/>
        <w:numPr>
          <w:ilvl w:val="0"/>
          <w:numId w:val="5"/>
        </w:numPr>
      </w:pPr>
      <w:r>
        <w:t xml:space="preserve">20/11 Duff Street, </w:t>
      </w:r>
      <w:proofErr w:type="spellStart"/>
      <w:r>
        <w:t>Dalry</w:t>
      </w:r>
      <w:proofErr w:type="spellEnd"/>
      <w:r>
        <w:t xml:space="preserve">, Edinburgh, Midlothian, EH11 2HG, </w:t>
      </w:r>
      <w:hyperlink r:id="rId8">
        <w:r>
          <w:rPr>
            <w:rStyle w:val="Link"/>
          </w:rPr>
          <w:t>hfdaly@outlook.com</w:t>
        </w:r>
      </w:hyperlink>
    </w:p>
    <w:p w:rsidR="00230D40" w:rsidRDefault="00A36955">
      <w:r>
        <w:rPr>
          <w:vertAlign w:val="superscript"/>
        </w:rPr>
        <w:t>$</w:t>
      </w:r>
      <w:r>
        <w:rPr>
          <w:b/>
          <w:i/>
        </w:rPr>
        <w:t>Corresponding author</w:t>
      </w:r>
      <w:r>
        <w:t xml:space="preserve">. Current address: School of Biology, University of St Andrews, St Andrews, Fife, KY16 9ST, UK. Email: </w:t>
      </w:r>
      <w:hyperlink r:id="rId9">
        <w:r>
          <w:rPr>
            <w:rStyle w:val="Link"/>
          </w:rPr>
          <w:t>jm340@st-andrews.ac.uk</w:t>
        </w:r>
      </w:hyperlink>
      <w:r>
        <w:t>.</w:t>
      </w:r>
    </w:p>
    <w:p w:rsidR="00230D40" w:rsidRDefault="00A36955">
      <w:r>
        <w:rPr>
          <w:b/>
        </w:rPr>
        <w:t>Running title</w:t>
      </w:r>
      <w:r>
        <w:t>: Cumulative effects of small wind turbines on bats</w:t>
      </w:r>
    </w:p>
    <w:p w:rsidR="00666289" w:rsidRDefault="00A36955" w:rsidP="00666289">
      <w:r w:rsidRPr="00AC1408">
        <w:rPr>
          <w:b/>
        </w:rPr>
        <w:t>Word counts</w:t>
      </w:r>
      <w:r w:rsidR="00B639CA" w:rsidRPr="00AC1408">
        <w:t xml:space="preserve">. </w:t>
      </w:r>
      <w:r w:rsidRPr="00AC1408">
        <w:rPr>
          <w:i/>
        </w:rPr>
        <w:t>Summary</w:t>
      </w:r>
      <w:r w:rsidRPr="00AC1408">
        <w:t xml:space="preserve">: </w:t>
      </w:r>
      <w:r w:rsidR="00666289" w:rsidRPr="00AC1408">
        <w:t>357</w:t>
      </w:r>
      <w:r w:rsidR="00B639CA" w:rsidRPr="00AC1408">
        <w:t xml:space="preserve">, </w:t>
      </w:r>
      <w:r w:rsidRPr="00AC1408">
        <w:rPr>
          <w:i/>
        </w:rPr>
        <w:t>Main text</w:t>
      </w:r>
      <w:r w:rsidRPr="00AC1408">
        <w:t xml:space="preserve">: </w:t>
      </w:r>
      <w:r w:rsidR="00666289" w:rsidRPr="00AC1408">
        <w:t>3457</w:t>
      </w:r>
      <w:r w:rsidR="00B639CA" w:rsidRPr="00AC1408">
        <w:t xml:space="preserve">, </w:t>
      </w:r>
      <w:r w:rsidRPr="00AC1408">
        <w:rPr>
          <w:i/>
        </w:rPr>
        <w:t>Acknowledgements</w:t>
      </w:r>
      <w:r w:rsidRPr="00AC1408">
        <w:t xml:space="preserve">: </w:t>
      </w:r>
      <w:r w:rsidR="00666289" w:rsidRPr="00AC1408">
        <w:t>87</w:t>
      </w:r>
      <w:r w:rsidR="00B639CA" w:rsidRPr="00AC1408">
        <w:t xml:space="preserve">, </w:t>
      </w:r>
      <w:r w:rsidRPr="00AC1408">
        <w:rPr>
          <w:i/>
        </w:rPr>
        <w:t>References</w:t>
      </w:r>
      <w:r w:rsidRPr="00AC1408">
        <w:t xml:space="preserve">: </w:t>
      </w:r>
      <w:r w:rsidR="008C4359">
        <w:t>737</w:t>
      </w:r>
      <w:r w:rsidR="00B639CA" w:rsidRPr="00AC1408">
        <w:t xml:space="preserve">, </w:t>
      </w:r>
      <w:r w:rsidRPr="00AC1408">
        <w:rPr>
          <w:i/>
        </w:rPr>
        <w:t>Table &amp; Figure legends</w:t>
      </w:r>
      <w:r w:rsidRPr="00AC1408">
        <w:t xml:space="preserve">: </w:t>
      </w:r>
      <w:r w:rsidR="00666289" w:rsidRPr="00AC1408">
        <w:t>757</w:t>
      </w:r>
      <w:r w:rsidR="00B639CA" w:rsidRPr="00AC1408">
        <w:t xml:space="preserve">, </w:t>
      </w:r>
      <w:r w:rsidR="00666289" w:rsidRPr="00AC1408">
        <w:rPr>
          <w:i/>
        </w:rPr>
        <w:t>No. of tables:</w:t>
      </w:r>
      <w:r w:rsidR="00666289" w:rsidRPr="00AC1408">
        <w:t xml:space="preserve"> 3, </w:t>
      </w:r>
      <w:r w:rsidR="00666289" w:rsidRPr="00AC1408">
        <w:rPr>
          <w:i/>
        </w:rPr>
        <w:t>No. of figures</w:t>
      </w:r>
      <w:r w:rsidR="00666289" w:rsidRPr="00AC1408">
        <w:t>: 2</w:t>
      </w:r>
      <w:r w:rsidR="00B639CA" w:rsidRPr="00AC1408">
        <w:t xml:space="preserve">, </w:t>
      </w:r>
      <w:r w:rsidRPr="00AC1408">
        <w:rPr>
          <w:i/>
        </w:rPr>
        <w:t>No. of references</w:t>
      </w:r>
      <w:r w:rsidRPr="00AC1408">
        <w:t>:</w:t>
      </w:r>
      <w:bookmarkStart w:id="1" w:name="summary"/>
      <w:bookmarkEnd w:id="1"/>
      <w:r w:rsidR="00666289" w:rsidRPr="00AC1408">
        <w:t xml:space="preserve"> 30. </w:t>
      </w:r>
    </w:p>
    <w:p w:rsidR="00230D40" w:rsidRDefault="00A36955" w:rsidP="00666289">
      <w:pPr>
        <w:pStyle w:val="Heading1"/>
      </w:pPr>
      <w:r>
        <w:t>Summary</w:t>
      </w:r>
    </w:p>
    <w:p w:rsidR="00230D40" w:rsidRDefault="00A36955">
      <w:pPr>
        <w:numPr>
          <w:ilvl w:val="0"/>
          <w:numId w:val="6"/>
        </w:numPr>
      </w:pPr>
      <w:r>
        <w:t xml:space="preserve">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w:t>
      </w:r>
      <w:proofErr w:type="gramStart"/>
      <w:r>
        <w:t>growth</w:t>
      </w:r>
      <w:proofErr w:type="gramEnd"/>
      <w:r>
        <w:t xml:space="preserve"> of the number of SWTs installed worldwide.</w:t>
      </w:r>
    </w:p>
    <w:p w:rsidR="00230D40" w:rsidRDefault="00A36955">
      <w:pPr>
        <w:numPr>
          <w:ilvl w:val="0"/>
          <w:numId w:val="6"/>
        </w:numPr>
      </w:pPr>
      <w:r>
        <w:t>Although recent studies showed that bat activity is negatively affected by the immediate proximity of single operating SWTs, the potential for wider landscape-</w:t>
      </w:r>
      <w:r>
        <w:lastRenderedPageBreak/>
        <w:t>scale effects of multiple SWTs installed in clusters remains unstudied. By contrast, such cumulative effects are commonly considered in impact assessments of large wind farms.</w:t>
      </w:r>
    </w:p>
    <w:p w:rsidR="00230D40" w:rsidRDefault="00A36955">
      <w:pPr>
        <w:numPr>
          <w:ilvl w:val="0"/>
          <w:numId w:val="6"/>
        </w:numPr>
      </w:pPr>
      <w:r>
        <w:t>We measured variation in bat acti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rsidR="00230D40" w:rsidRDefault="00A36955">
      <w:pPr>
        <w:numPr>
          <w:ilvl w:val="0"/>
          <w:numId w:val="6"/>
        </w:numPr>
      </w:pPr>
      <w:r>
        <w:t xml:space="preserve">We focused our analysis on </w:t>
      </w:r>
      <w:r>
        <w:rPr>
          <w:i/>
        </w:rPr>
        <w:t>Pipistrellus</w:t>
      </w:r>
      <w:r>
        <w:t xml:space="preserve"> bats (</w:t>
      </w:r>
      <w:r>
        <w:rPr>
          <w:i/>
        </w:rPr>
        <w:t xml:space="preserve">Pipistrellus </w:t>
      </w:r>
      <w:proofErr w:type="spellStart"/>
      <w:r>
        <w:rPr>
          <w:i/>
        </w:rPr>
        <w:t>pipistrellus</w:t>
      </w:r>
      <w:proofErr w:type="spellEnd"/>
      <w:r>
        <w:t xml:space="preserve"> </w:t>
      </w:r>
      <w:proofErr w:type="spellStart"/>
      <w:r>
        <w:t>Schreber</w:t>
      </w:r>
      <w:proofErr w:type="spellEnd"/>
      <w:r>
        <w:t xml:space="preserve"> and </w:t>
      </w:r>
      <w:r>
        <w:rPr>
          <w:i/>
        </w:rPr>
        <w:t>P. pygmaeus</w:t>
      </w:r>
      <w:r>
        <w:t xml:space="preserve"> Leach) because more than 98% of our recorded activity was from this genus. We show that although observed </w:t>
      </w:r>
      <w:r>
        <w:rPr>
          <w:i/>
        </w:rPr>
        <w:t>Pipistrellus</w:t>
      </w:r>
      <w:r>
        <w:t xml:space="preserve"> 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rsidR="00230D40" w:rsidRDefault="00A36955">
      <w:pPr>
        <w:numPr>
          <w:ilvl w:val="0"/>
          <w:numId w:val="6"/>
        </w:numPr>
      </w:pPr>
      <w:r>
        <w:rPr>
          <w:i/>
        </w:rPr>
        <w:t>Synthesis and applications</w:t>
      </w:r>
      <w:r>
        <w:t xml:space="preserve">. In our sample there is no evidence of cumulative effects of SWTs on the activity of </w:t>
      </w:r>
      <w:r>
        <w:rPr>
          <w:i/>
        </w:rPr>
        <w:t>Pipistrellus</w:t>
      </w:r>
      <w:r>
        <w:t xml:space="preserv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These findings are of vital importance to planners and decisions makers seeking to maximise renewable energy generation whilst minimising the risk of adverse effects on bats.</w:t>
      </w:r>
    </w:p>
    <w:p w:rsidR="00230D40" w:rsidRDefault="00A36955">
      <w:r>
        <w:rPr>
          <w:b/>
        </w:rPr>
        <w:lastRenderedPageBreak/>
        <w:t>Key words</w:t>
      </w:r>
      <w:r>
        <w:t xml:space="preserve">: </w:t>
      </w:r>
      <w:proofErr w:type="spellStart"/>
      <w:r>
        <w:t>microturbines</w:t>
      </w:r>
      <w:proofErr w:type="spellEnd"/>
      <w:r>
        <w:t>, domestic turbines, renewables, renewable energy, conservation, planning, wildlife impact</w:t>
      </w:r>
    </w:p>
    <w:p w:rsidR="00230D40" w:rsidRDefault="00A36955">
      <w:pPr>
        <w:pStyle w:val="Heading1"/>
      </w:pPr>
      <w:bookmarkStart w:id="2" w:name="introduction"/>
      <w:bookmarkEnd w:id="2"/>
      <w:r>
        <w:t>Introduction</w:t>
      </w:r>
    </w:p>
    <w:p w:rsidR="00230D40" w:rsidRDefault="00A36955">
      <w:r>
        <w:t xml:space="preserve">Understanding and predicting how wildlife is affected by disturbance or habitat loss is becoming increasingly important as anthropogenic pressures on the natural world continue to grow (Tuomainen &amp; Candolin 2011).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rsidR="00230D40" w:rsidRDefault="00A36955">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w:t>
      </w:r>
      <w:r>
        <w:lastRenderedPageBreak/>
        <w:t xml:space="preserve">habitats. Thus, their impacts on wildlife are likely to be different to that of large turbines, but up until recently this had not been quantified systematically. Our previous work found evidence for adverse effects of SWTs on bat activity (Minderman </w:t>
      </w:r>
      <w:r>
        <w:rPr>
          <w:i/>
        </w:rPr>
        <w:t>et al.</w:t>
      </w:r>
      <w:r>
        <w:t xml:space="preserve"> 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life.</w:t>
      </w:r>
    </w:p>
    <w:p w:rsidR="00230D40" w:rsidRDefault="00A36955">
      <w:r>
        <w:t xml:space="preserve">This lack of understanding of the potential cumulative effects of SWTs is particularly important for two reasons. First, the number of SWTs installed is growing rapidly, both in the UK and worldwide and this growth is set to continue (WWEA 2013; RenewableUK 2014).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 (Park, Turner &amp; Minderman 2013), decision makers are increasingly asked to decide whether multiple-turbine installations would have greater effects on wildlife, or if limiting the number of SWTs to be installed would be </w:t>
      </w:r>
      <w:r w:rsidR="001131F5">
        <w:t>an effective</w:t>
      </w:r>
      <w:r>
        <w:t xml:space="preserve"> mitigation option. Currently, the evidence base for such decisions for SWTs specifically is entirely lacking.</w:t>
      </w:r>
    </w:p>
    <w:p w:rsidR="00230D40" w:rsidRDefault="00A36955">
      <w:r>
        <w:t xml:space="preserve">Here, we aim to address this knowledge gap by quantifying and analysing the potential cumulative effect of SWTs on bat activity on a wider landscape scale (up to 500m from </w:t>
      </w:r>
      <w:r>
        <w:lastRenderedPageBreak/>
        <w:t xml:space="preserve">installed turbines). Specifically, using data collected at 34 SWT </w:t>
      </w:r>
      <w:r w:rsidR="001131F5">
        <w:t xml:space="preserve">sites </w:t>
      </w:r>
      <w:r>
        <w:t>throughout the UK we test the following predictions:</w:t>
      </w:r>
    </w:p>
    <w:p w:rsidR="00230D40" w:rsidRDefault="00A36955">
      <w:pPr>
        <w:numPr>
          <w:ilvl w:val="0"/>
          <w:numId w:val="7"/>
        </w:numPr>
      </w:pPr>
      <w:r>
        <w:t>Bat activity is systematically lower in closer proximity (e.g. 0-100m from SWTs compared to 100-200m, 200-300m, etc.) of operating SWTs, controlling for the effects of habitat and environmental conditions.</w:t>
      </w:r>
    </w:p>
    <w:p w:rsidR="00230D40" w:rsidRDefault="00A36955">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rsidR="00230D40" w:rsidRDefault="00A36955">
      <w:pPr>
        <w:pStyle w:val="Heading1"/>
      </w:pPr>
      <w:bookmarkStart w:id="3" w:name="materials-and-methods"/>
      <w:bookmarkEnd w:id="3"/>
      <w:r>
        <w:t>Materials and methods</w:t>
      </w:r>
    </w:p>
    <w:p w:rsidR="00230D40" w:rsidRDefault="00A36955">
      <w:pPr>
        <w:pStyle w:val="Heading2"/>
      </w:pPr>
      <w:bookmarkStart w:id="4" w:name="sites"/>
      <w:bookmarkEnd w:id="4"/>
      <w:r>
        <w:t>Sites</w:t>
      </w:r>
    </w:p>
    <w:p w:rsidR="00230D40" w:rsidRDefault="00A36955">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rsidR="00230D40" w:rsidRDefault="00A36955">
      <w:pPr>
        <w:pStyle w:val="Heading2"/>
      </w:pPr>
      <w:bookmarkStart w:id="5" w:name="bat-data-and-transects"/>
      <w:bookmarkEnd w:id="5"/>
      <w:r>
        <w:t>Bat data and transects</w:t>
      </w:r>
    </w:p>
    <w:p w:rsidR="00230D40" w:rsidRDefault="00A36955">
      <w:r>
        <w:lastRenderedPageBreak/>
        <w:t>Bat activity data wer</w:t>
      </w:r>
      <w:r w:rsidR="00807E50">
        <w:t xml:space="preserve">e collected between 28 May and 1 September 2013 and 7 July and </w:t>
      </w:r>
      <w:r>
        <w:t>4 September 2014. The time of data collection varied but started 30 minutes after sunset at the earliest and finished well before sunrise in all cases.</w:t>
      </w:r>
    </w:p>
    <w:p w:rsidR="00230D40" w:rsidRDefault="00A36955">
      <w:r>
        <w:t>Bat activity was measured along transects by 1-2 observers walking the length of each transect at a slow (approximately 2.5km h</w:t>
      </w:r>
      <w:r>
        <w:rPr>
          <w:vertAlign w:val="superscript"/>
        </w:rPr>
        <w:t>-1</w:t>
      </w:r>
      <w:r>
        <w:t xml:space="preserve">) and constant pace, using </w:t>
      </w:r>
      <w:proofErr w:type="spellStart"/>
      <w:r>
        <w:t>EchoMeter</w:t>
      </w:r>
      <w:proofErr w:type="spellEnd"/>
      <w:r>
        <w:t xml:space="preserve"> EM3+ bat detectors (</w:t>
      </w:r>
      <w:proofErr w:type="spellStart"/>
      <w:r>
        <w:t>WildLife</w:t>
      </w:r>
      <w:proofErr w:type="spellEnd"/>
      <w:r>
        <w:t xml:space="preserve"> Acoustics, Mass., USA). A target of four transects was planned for all sites, running out from the turbine (or the central point between turbines in the case of multiple turbine sites) in four cardinal directions. However, because of physical constraints (e.g. walls, impassa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rsidR="00230D40" w:rsidRDefault="00A36955">
      <w:r>
        <w:t>One measure of ground level wind speed was taken at the end of each section (i.e. in each distance band) on each survey visit using handheld anemometers, and minimum daily temperature measures for each survey visit were obtained from the UK MIDAS weather station data at Grangemouth (</w:t>
      </w:r>
      <w:r w:rsidR="00F26E97">
        <w:t>N 56° 1' 5.15, W 3° 43' 5.88) (UK Meteorological Office</w:t>
      </w:r>
      <w:r>
        <w:t xml:space="preserve"> 2006).</w:t>
      </w:r>
    </w:p>
    <w:p w:rsidR="00230D40" w:rsidRDefault="00A36955">
      <w:pPr>
        <w:pStyle w:val="Heading2"/>
      </w:pPr>
      <w:bookmarkStart w:id="6" w:name="habitat-data-and-variable-selection"/>
      <w:bookmarkEnd w:id="6"/>
      <w:r>
        <w:t>Habitat data and variable selection</w:t>
      </w:r>
    </w:p>
    <w:p w:rsidR="00230D40" w:rsidRDefault="00A36955">
      <w:r>
        <w:t xml:space="preserve">To account for expected confounding effects of habitat variation on bat activity along </w:t>
      </w:r>
      <w:proofErr w:type="gramStart"/>
      <w:r>
        <w:t>the transects</w:t>
      </w:r>
      <w:proofErr w:type="gramEnd"/>
      <w:r>
        <w:t xml:space="preserve">, we collated measurements of habitat availability per transect section. To do </w:t>
      </w:r>
      <w:r>
        <w:lastRenderedPageBreak/>
        <w:t xml:space="preserve">this, we placed 50m buffers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xml:space="preserve"> and Figure 1. All habitat variables were quantified in each transect section using 1:1250 UK Ordnance Survey </w:t>
      </w:r>
      <w:proofErr w:type="spellStart"/>
      <w:r>
        <w:t>MasterMap</w:t>
      </w:r>
      <w:proofErr w:type="spellEnd"/>
      <w:r>
        <w:t xml:space="preserve"> Topography di</w:t>
      </w:r>
      <w:r w:rsidR="0021354B">
        <w:t xml:space="preserve">gital maps, using QGIS v. 1.8 (Quantum GIS Development Team </w:t>
      </w:r>
      <w:r>
        <w:t>2014). We focused on two key measures of habitat variability in each transect section:</w:t>
      </w:r>
    </w:p>
    <w:p w:rsidR="00230D40" w:rsidRDefault="00A36955">
      <w:pPr>
        <w:numPr>
          <w:ilvl w:val="0"/>
          <w:numId w:val="8"/>
        </w:numPr>
      </w:pPr>
      <w:r>
        <w:rPr>
          <w:b/>
        </w:rPr>
        <w:t>Edge density</w:t>
      </w:r>
      <w:r>
        <w:t xml:space="preserve"> (m m</w:t>
      </w:r>
      <w:r>
        <w:rPr>
          <w:vertAlign w:val="superscript"/>
        </w:rPr>
        <w:t>-2</w:t>
      </w:r>
      <w:r>
        <w:t>)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rsidR="00230D40" w:rsidRDefault="00A36955">
      <w:pPr>
        <w:numPr>
          <w:ilvl w:val="0"/>
          <w:numId w:val="8"/>
        </w:numPr>
      </w:pPr>
      <w:r>
        <w:t xml:space="preserve">The </w:t>
      </w:r>
      <w:r>
        <w:rPr>
          <w:b/>
        </w:rPr>
        <w:t>proportion of woodland</w:t>
      </w:r>
      <w:r>
        <w:t xml:space="preserve"> in each transect section was the sum of all tree coverage (m</w:t>
      </w:r>
      <w:r>
        <w:rPr>
          <w:vertAlign w:val="superscript"/>
        </w:rPr>
        <w:t>2</w:t>
      </w:r>
      <w:r>
        <w:t xml:space="preserve">) (coniferous, non-coniferous and unclassified trees) in the OS Topography polygon data divided by the transect section area. </w:t>
      </w:r>
    </w:p>
    <w:p w:rsidR="00230D40" w:rsidRDefault="00A36955">
      <w:r>
        <w:t>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rsidR="00230D40" w:rsidRDefault="00A36955">
      <w:pPr>
        <w:pStyle w:val="Heading2"/>
      </w:pPr>
      <w:bookmarkStart w:id="7" w:name="data-analysis-and-statistics"/>
      <w:bookmarkEnd w:id="7"/>
      <w:r>
        <w:t>Data analysis and statistics</w:t>
      </w:r>
    </w:p>
    <w:p w:rsidR="00230D40" w:rsidRDefault="00A36955">
      <w:pPr>
        <w:pStyle w:val="Heading3"/>
      </w:pPr>
      <w:bookmarkStart w:id="8" w:name="bat-activity-probability-of-a-pass-per-h"/>
      <w:bookmarkEnd w:id="8"/>
      <w:r>
        <w:t>Bat activity: probability of a pass per hectare surveyed</w:t>
      </w:r>
    </w:p>
    <w:p w:rsidR="00230D40" w:rsidRDefault="00A36955">
      <w:r>
        <w:lastRenderedPageBreak/>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rsidR="00230D40" w:rsidRDefault="00A36955">
      <w:pPr>
        <w:pStyle w:val="Heading3"/>
      </w:pPr>
      <w:bookmarkStart w:id="9" w:name="statistical-analysis"/>
      <w:bookmarkEnd w:id="9"/>
      <w:r>
        <w:t>Statistical analysis</w:t>
      </w:r>
    </w:p>
    <w:p w:rsidR="00230D40" w:rsidRDefault="00A36955">
      <w:r>
        <w:t>We used generalised linear mixed effects models (GLMMs) (Gelman &amp; Hill 2007) and an Information-Theoretic model selection (IT) approach (Burnham &amp; Anderson 1998) to analyse our data.</w:t>
      </w:r>
    </w:p>
    <w:p w:rsidR="00230D40" w:rsidRDefault="00A36955">
      <w:pPr>
        <w:pStyle w:val="Heading4"/>
      </w:pPr>
      <w:bookmarkStart w:id="10" w:name="model-structure"/>
      <w:bookmarkEnd w:id="10"/>
      <w:r>
        <w:t>Model structure</w:t>
      </w:r>
    </w:p>
    <w:p w:rsidR="00230D40" w:rsidRDefault="00A36955">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 </w:t>
      </w:r>
      <w:hyperlink w:anchor="bat-data-and-transects">
        <w:r>
          <w:rPr>
            <w:rStyle w:val="Link"/>
          </w:rPr>
          <w:t>Bat data and transects</w:t>
        </w:r>
      </w:hyperlink>
      <w:r>
        <w:t xml:space="preserve"> and Figure 1).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w:t>
      </w:r>
      <w:r>
        <w:lastRenderedPageBreak/>
        <w:t xml:space="preserve">focal factors we included the two selected (see </w:t>
      </w:r>
      <w:hyperlink w:anchor="habitat-data-and-variable-selection">
        <w:r>
          <w:rPr>
            <w:rStyle w:val="Link"/>
          </w:rPr>
          <w:t>Habitat data and variable selection</w:t>
        </w:r>
      </w:hyperlink>
      <w:r>
        <w:t>) habitat variables (edge density and proportion of woodland)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Julian day number, time to midnight (minutes) and time to midnight</w:t>
      </w:r>
      <w:r>
        <w:rPr>
          <w:vertAlign w:val="superscript"/>
        </w:rPr>
        <w:t>2</w:t>
      </w:r>
      <w:r>
        <w:t xml:space="preserve"> (to account for potential non-linear effects of the latter). We used time to midnight instead of time since sunset to account for variation in bat activity through the night to avoid colinearity issues with date. Thus, accounting for any confoun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red to 0 and scaled to 2 SD) following Gelman (2008) to improve performance of parameter estimation and allow for direct interpretation of relative effect strength, but we calculate and present model predictions on the response scale. Summary statistics of unstandardised model inputs are given in Table 1.</w:t>
      </w:r>
    </w:p>
    <w:p w:rsidR="00230D40" w:rsidRDefault="00A36955">
      <w:pPr>
        <w:pStyle w:val="Heading4"/>
      </w:pPr>
      <w:bookmarkStart w:id="11" w:name="model-selection-averaging-and-prediction"/>
      <w:bookmarkEnd w:id="11"/>
      <w:r>
        <w:t>Model selection, averaging and predictions</w:t>
      </w:r>
    </w:p>
    <w:p w:rsidR="00230D40" w:rsidRDefault="00A36955">
      <w:r>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w:t>
      </w:r>
      <w:r w:rsidR="00CC5D3B">
        <w:t xml:space="preserve">total of </w:t>
      </w:r>
      <w:r>
        <w:t xml:space="preserve">N = 480 models. Model fit was assessed using the adjusted Akaike Information Criterion (AICc) and we took the </w:t>
      </w:r>
      <w:r>
        <w:lastRenderedPageBreak/>
        <w:t>top 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p>
    <w:p w:rsidR="00230D40" w:rsidRDefault="00A36955">
      <w:r>
        <w:t>We used R version 3.1.3 (2015-03-09) (</w:t>
      </w:r>
      <w:r w:rsidR="00F26E97">
        <w:t xml:space="preserve">R Development Core Team </w:t>
      </w:r>
      <w:r>
        <w:t xml:space="preserve">2015) for all statistical analyses. GLMMs were fitted using package </w:t>
      </w:r>
      <w:r>
        <w:rPr>
          <w:i/>
        </w:rPr>
        <w:t>lme4</w:t>
      </w:r>
      <w:r>
        <w:t xml:space="preserve"> v. 1.1-7 (Bates </w:t>
      </w:r>
      <w:r>
        <w:rPr>
          <w:i/>
        </w:rPr>
        <w:t>et al.</w:t>
      </w:r>
      <w:r>
        <w:t xml:space="preserve"> 2014). 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rsidR="00230D40" w:rsidRDefault="00A36955">
      <w:pPr>
        <w:pStyle w:val="Heading1"/>
      </w:pPr>
      <w:bookmarkStart w:id="12" w:name="results"/>
      <w:bookmarkEnd w:id="12"/>
      <w:r>
        <w:t>Results</w:t>
      </w:r>
    </w:p>
    <w:p w:rsidR="00230D40" w:rsidRDefault="00A36955">
      <w:r>
        <w:t xml:space="preserve">Over the two years of the study, we collected bat activity data in N = 1395 transect sections, during 78 survey visits. Most sites (N = 30) were surveyed on at least two occasions (2-6 surveys), but four sites were only visited once. Within this sample, N = 20 were single-turbine sites, and N = 14 were multiple-turbine sites (2-4 turbines). In total, we recorded N = 1867 bat passes, of which 98.4% (N = 1838) were </w:t>
      </w:r>
      <w:r>
        <w:rPr>
          <w:i/>
        </w:rPr>
        <w:t>Pipistrellus</w:t>
      </w:r>
      <w:r>
        <w:t xml:space="preserve"> sp. (</w:t>
      </w:r>
      <w:r>
        <w:rPr>
          <w:i/>
        </w:rPr>
        <w:t xml:space="preserve">Pipistrellus </w:t>
      </w:r>
      <w:proofErr w:type="spellStart"/>
      <w:r>
        <w:rPr>
          <w:i/>
        </w:rPr>
        <w:t>pipistrellus</w:t>
      </w:r>
      <w:proofErr w:type="spellEnd"/>
      <w:r>
        <w:t xml:space="preserve">, N = 969 [51.9%] or </w:t>
      </w:r>
      <w:r>
        <w:rPr>
          <w:i/>
        </w:rPr>
        <w:t>P. pygmaeus</w:t>
      </w:r>
      <w:r>
        <w:t xml:space="preserve">, N = 714 [38.2%]) bats (8.3% of passes could only be determined to genus). Thus, here we only present analyses of </w:t>
      </w:r>
      <w:r>
        <w:rPr>
          <w:i/>
        </w:rPr>
        <w:lastRenderedPageBreak/>
        <w:t>Pipistrellus</w:t>
      </w:r>
      <w:r>
        <w:t xml:space="preserve"> bat activity combined. Overall, </w:t>
      </w:r>
      <w:r>
        <w:rPr>
          <w:i/>
        </w:rPr>
        <w:t>Pipistrellus</w:t>
      </w:r>
      <w:r>
        <w:t xml:space="preserve"> bat activity was detected on 466 section surveys (observed average probability of a </w:t>
      </w:r>
      <w:r>
        <w:rPr>
          <w:i/>
        </w:rPr>
        <w:t>Pipistrellus</w:t>
      </w:r>
      <w:r>
        <w:t xml:space="preserve"> pass = 0.33).</w:t>
      </w:r>
    </w:p>
    <w:p w:rsidR="00230D40" w:rsidRDefault="00A36955">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proofErr w:type="spellStart"/>
      <w:r>
        <w:rPr>
          <w:vertAlign w:val="superscript"/>
        </w:rPr>
        <w:t>th</w:t>
      </w:r>
      <w:proofErr w:type="spellEnd"/>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rsidR="00230D40" w:rsidRDefault="00A36955">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w:t>
      </w:r>
      <w:proofErr w:type="spellStart"/>
      <w:r>
        <w:t>tance</w:t>
      </w:r>
      <w:proofErr w:type="spellEnd"/>
      <w:r>
        <w:t xml:space="preserv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w:t>
      </w:r>
      <w:r w:rsidR="00CC5D3B">
        <w:t>0</w:t>
      </w:r>
      <w:r>
        <w:t>,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rsidR="00230D40" w:rsidRDefault="00A36955">
      <w:r>
        <w:t xml:space="preserve">Thus, although at multiple turbine sites the observed probability of a </w:t>
      </w:r>
      <w:r>
        <w:rPr>
          <w:i/>
        </w:rPr>
        <w:t>Pipistrellus</w:t>
      </w:r>
      <w:r>
        <w:t xml:space="preserve"> bat pass appeared to be lower in the closest (0-100m) distance band compared to the 100-200m distance band, this difference was relatively small (0.29 vs. 0.37) (Figure 2, dark bars, and Table 3). Moreover, this effect is no longer apparent when considering model predictions that account for the effects of habitat- and environmental conditions. For example, in multiple turbine sites, predicted bat activity ranged from 0.2</w:t>
      </w:r>
      <w:r w:rsidR="00CC5D3B">
        <w:t>0</w:t>
      </w:r>
      <w:r>
        <w:t xml:space="preserve"> to 0.34 in the nearest distance band (0-100m), and from 0.24 to 0.39 in the 100-200m distance band. </w:t>
      </w:r>
      <w:r>
        <w:lastRenderedPageBreak/>
        <w:t>Similar overlapping prediction intervals apply for both single turbine sites as well as the further distance bands (Figure 2, points and error bars).</w:t>
      </w:r>
    </w:p>
    <w:p w:rsidR="00230D40" w:rsidRDefault="00A36955">
      <w:pPr>
        <w:pStyle w:val="Heading1"/>
      </w:pPr>
      <w:bookmarkStart w:id="13" w:name="discussion"/>
      <w:bookmarkEnd w:id="13"/>
      <w:r>
        <w:t>Discussion</w:t>
      </w:r>
    </w:p>
    <w:p w:rsidR="00230D40" w:rsidRDefault="00A36955">
      <w:r>
        <w:t xml:space="preserve">We show that, when accounting for confounding effects of habitat and environmental conditions, </w:t>
      </w:r>
      <w:r>
        <w:rPr>
          <w:i/>
        </w:rPr>
        <w:t>Pipistrellus</w:t>
      </w:r>
      <w:r>
        <w:t xml:space="preserve"> sp. activity is not systematically lower within 100m of SWTs compared to </w:t>
      </w:r>
      <w:proofErr w:type="spellStart"/>
      <w:r>
        <w:t>at</w:t>
      </w:r>
      <w:proofErr w:type="spellEnd"/>
      <w:r>
        <w:t xml:space="preserve"> longer distances (100-200m, 200-300m, 300-400m and 400-500m), irrespective of the number of turbines (single or multiple) installed. On this basis, we conclude that there is no evidence for cumulative effects of SWTs on a landscape (i.e. &gt;100m) scale.</w:t>
      </w:r>
    </w:p>
    <w:p w:rsidR="00230D40" w:rsidRDefault="00A36955">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Lepper 2010). Other experimental studies have shown that some species of bat may avoid foraging in noisy environments (Schaub, Ostwald &amp; Siemers 2008) but whether noise generated by turbines (including SWTs) has the same effect has not been tested. In either case, it would be reasonable to assume that the strength of such interference </w:t>
      </w:r>
      <w:r>
        <w:lastRenderedPageBreak/>
        <w:t>would dissipate relatively rapidly with distance, especially if it involves relatively high-frequency noise (which should attenuate more strongly over shorter distances)</w:t>
      </w:r>
      <w:r w:rsidR="00092AE0">
        <w:t xml:space="preserve"> </w:t>
      </w:r>
      <w:r>
        <w:t>(Russ 2012), limiting the spatial scale of any adverse effect of the turbine.</w:t>
      </w:r>
    </w:p>
    <w:p w:rsidR="00230D40" w:rsidRDefault="00A36955">
      <w:r>
        <w:t xml:space="preserve">This apparently relatively localised effect of SWTs may in turn also explain the lack of evidence for any cumulative effect (i.e. effects were not different between single- </w:t>
      </w:r>
      <w:proofErr w:type="gramStart"/>
      <w:r>
        <w:t>or</w:t>
      </w:r>
      <w:proofErr w:type="gramEnd"/>
      <w:r>
        <w:t xml:space="preserve"> multiple turbine sites). If avoidance behaviour only operates over relatively short (as per our previous findings, &lt;25m) distances, it may be possible for bats to avoid individual turbines rather than whole "clusters" of turbines. Indeed, in our multiple turbine sites, 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Masden </w:t>
      </w:r>
      <w:r>
        <w:rPr>
          <w:i/>
        </w:rPr>
        <w:t>et al.</w:t>
      </w:r>
      <w:r>
        <w:t xml:space="preserve"> 2010; SNH 2012), empirical studies that demonstrate such effects are rare and have tended to focus on birds rather than bats (Schaub 2012). Although this may be due to the logistical difficulty of studying such large-scale effects, it is possible that cumulative effects themselves are rare, except in specific circumstances.</w:t>
      </w:r>
    </w:p>
    <w:p w:rsidR="00230D40" w:rsidRDefault="00A36955">
      <w:r>
        <w:t xml:space="preserve">There are a number of important caveats with our findings that should be considered. First of all, these findings and conclusions should not be generalised to species other than </w:t>
      </w:r>
      <w:r>
        <w:rPr>
          <w:i/>
        </w:rPr>
        <w:t>Pipistrellus</w:t>
      </w:r>
      <w:r>
        <w:t xml:space="preserve"> sp. Although </w:t>
      </w:r>
      <w:r>
        <w:rPr>
          <w:i/>
        </w:rPr>
        <w:t>Pipistrellus</w:t>
      </w:r>
      <w:r>
        <w:t xml:space="preserve"> bats are by far the commonest species in both our wider study area as well as in the specific habitats we studied (Middleton 2006), it is likely that the collection of sufficient data to draw species-specific conclusions would </w:t>
      </w:r>
      <w:r>
        <w:lastRenderedPageBreak/>
        <w:t xml:space="preserve">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over, accurately allocating bat passes to even more narrow distance bands is likely to introduce false precision. Thus, in our view data on behavioural responses to turbines on a finer scale would require alternative survey methods, e.g. flight path tracking (Holderied &amp; Helversen 2003).</w:t>
      </w:r>
    </w:p>
    <w:p w:rsidR="00230D40" w:rsidRDefault="00A36955">
      <w:r>
        <w:t xml:space="preserve">In conclusion, based on the data presented here it is unlikely that SWTs in the range of 6-25m hub height have adverse effects on bat activity on a landscape (&gt;100 m) scale, or that such effects are cumulative (when considering 2-4 installed turbines). The SWT sector is expanding rapidly both in the UK and worldwide, and as a result planners and decision makers are increasingly faced with having to advise or decide on planned developments of multiple SWTs in clusters. To date, there was no data to inform such </w:t>
      </w:r>
      <w:r>
        <w:lastRenderedPageBreak/>
        <w:t xml:space="preserve">decisions, and the findings presented here are therefore vital and timely. While we reiterate our suggestion that individual SWTs should be sited away (&gt;25m) from potentially valuable bat habitat (Minderman </w:t>
      </w:r>
      <w:r>
        <w:rPr>
          <w:i/>
        </w:rPr>
        <w:t>et al.</w:t>
      </w:r>
      <w:r w:rsidR="00092AE0">
        <w:t xml:space="preserve"> 2012), we additionally sug</w:t>
      </w:r>
      <w:r>
        <w:t>gest that cumulative effects on bats are less likely, at least for the sort of turbine size range considered here.</w:t>
      </w:r>
    </w:p>
    <w:p w:rsidR="00230D40" w:rsidRDefault="00A36955">
      <w:pPr>
        <w:pStyle w:val="Heading1"/>
      </w:pPr>
      <w:bookmarkStart w:id="14" w:name="acknowledgements"/>
      <w:bookmarkEnd w:id="14"/>
      <w:r>
        <w:t>Acknowledgements</w:t>
      </w:r>
    </w:p>
    <w:p w:rsidR="00230D40" w:rsidRDefault="00A36955">
      <w:r>
        <w:t>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rsidR="00230D40" w:rsidRDefault="00A36955">
      <w:pPr>
        <w:pStyle w:val="Heading1"/>
      </w:pPr>
      <w:bookmarkStart w:id="15" w:name="data-archiving"/>
      <w:bookmarkEnd w:id="15"/>
      <w:r>
        <w:t>Data archiving</w:t>
      </w:r>
    </w:p>
    <w:p w:rsidR="00230D40" w:rsidRDefault="00A36955">
      <w:r>
        <w:t>Appropriate arrangements will be made upon acceptance of the paper.</w:t>
      </w:r>
    </w:p>
    <w:p w:rsidR="00230D40" w:rsidRDefault="00A36955">
      <w:pPr>
        <w:pStyle w:val="Heading1"/>
      </w:pPr>
      <w:bookmarkStart w:id="16" w:name="references"/>
      <w:bookmarkEnd w:id="16"/>
      <w:r w:rsidRPr="00964C41">
        <w:t>References</w:t>
      </w:r>
    </w:p>
    <w:p w:rsidR="00230D40" w:rsidRDefault="00A36955">
      <w:pPr>
        <w:pStyle w:val="Bibliography"/>
      </w:pPr>
      <w:r>
        <w:t xml:space="preserve">Barton, K. (2015) </w:t>
      </w:r>
      <w:r w:rsidRPr="00AC1408">
        <w:rPr>
          <w:i/>
        </w:rPr>
        <w:t>MuMIn: Multi-Model Inference</w:t>
      </w:r>
      <w:r>
        <w:t>. R package version 1.13.4.</w:t>
      </w:r>
      <w:r w:rsidR="00AC1408">
        <w:t xml:space="preserve"> Available at: </w:t>
      </w:r>
      <w:hyperlink r:id="rId10" w:history="1">
        <w:r w:rsidR="00AC1408" w:rsidRPr="00742241">
          <w:rPr>
            <w:rStyle w:val="Hyperlink"/>
          </w:rPr>
          <w:t>http://cran.r-project.org/web/packages/MuMIn/index.html</w:t>
        </w:r>
      </w:hyperlink>
      <w:r w:rsidR="00AC1408">
        <w:t xml:space="preserve"> [Accessed 28 April 2015].</w:t>
      </w:r>
    </w:p>
    <w:p w:rsidR="00230D40" w:rsidRDefault="00A36955">
      <w:pPr>
        <w:pStyle w:val="Bibliography"/>
      </w:pPr>
      <w:r>
        <w:t xml:space="preserve">Bates, D., Maechler, M., Bolker, B. &amp; Walker, S. (2014) </w:t>
      </w:r>
      <w:r w:rsidRPr="00AC1408">
        <w:rPr>
          <w:i/>
        </w:rPr>
        <w:t>Lme4: Linear mixed-effects models using Eigen and S4</w:t>
      </w:r>
      <w:r>
        <w:t>. R package version 1.1-7.</w:t>
      </w:r>
      <w:r w:rsidR="00AC1408">
        <w:t xml:space="preserve"> Available at: </w:t>
      </w:r>
      <w:hyperlink r:id="rId11" w:history="1">
        <w:r w:rsidR="00AC1408" w:rsidRPr="00742241">
          <w:rPr>
            <w:rStyle w:val="Hyperlink"/>
          </w:rPr>
          <w:t>http://cran.r-project.org/web/packages/lme4/index.html</w:t>
        </w:r>
      </w:hyperlink>
      <w:r w:rsidR="00AC1408">
        <w:t xml:space="preserve"> [Accessed 28 April 2015].</w:t>
      </w:r>
    </w:p>
    <w:p w:rsidR="00230D40" w:rsidRDefault="00A36955">
      <w:pPr>
        <w:pStyle w:val="Bibliography"/>
      </w:pPr>
      <w:r>
        <w:lastRenderedPageBreak/>
        <w:t xml:space="preserve">Burnham, K. &amp; Anderson, D. (1998) </w:t>
      </w:r>
      <w:r>
        <w:rPr>
          <w:i/>
        </w:rPr>
        <w:t>Model Selection and Multimodel Inference: A Practical Information-Theoretic Approach</w:t>
      </w:r>
      <w:r>
        <w:t>, 2nd ed. Springer Verlag, New York, USA.</w:t>
      </w:r>
    </w:p>
    <w:p w:rsidR="00230D40" w:rsidRDefault="00A36955">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rsidR="00230D40" w:rsidRDefault="00A36955">
      <w:pPr>
        <w:pStyle w:val="Bibliography"/>
      </w:pPr>
      <w:r>
        <w:t xml:space="preserve">Drewitt, A. &amp; Langston, R. (2006) Assessing the impacts of wind farms on birds. </w:t>
      </w:r>
      <w:r>
        <w:rPr>
          <w:i/>
        </w:rPr>
        <w:t>Ibis</w:t>
      </w:r>
      <w:r>
        <w:t xml:space="preserve">, </w:t>
      </w:r>
      <w:r>
        <w:rPr>
          <w:b/>
        </w:rPr>
        <w:t>148</w:t>
      </w:r>
      <w:r>
        <w:t>, 29–42.</w:t>
      </w:r>
    </w:p>
    <w:p w:rsidR="00230D40" w:rsidRDefault="00A36955">
      <w:pPr>
        <w:pStyle w:val="Bibliography"/>
      </w:pPr>
      <w:r>
        <w:t xml:space="preserve">Gelman, A. (2008) Scaling regression inputs by dividing by two standard deviations. </w:t>
      </w:r>
      <w:r>
        <w:rPr>
          <w:i/>
        </w:rPr>
        <w:t>Statistics in Medicine</w:t>
      </w:r>
      <w:r>
        <w:t xml:space="preserve">, </w:t>
      </w:r>
      <w:r>
        <w:rPr>
          <w:b/>
        </w:rPr>
        <w:t>27</w:t>
      </w:r>
      <w:r>
        <w:t>, 2865–2873.</w:t>
      </w:r>
    </w:p>
    <w:p w:rsidR="00230D40" w:rsidRDefault="00A36955">
      <w:pPr>
        <w:pStyle w:val="Bibliography"/>
      </w:pPr>
      <w:r>
        <w:t xml:space="preserve">Gelman, A. &amp; Hill, J. (2007) </w:t>
      </w:r>
      <w:r>
        <w:rPr>
          <w:i/>
        </w:rPr>
        <w:t>Data Analysis Using Regression and Multilevel/Hierarchical Models</w:t>
      </w:r>
      <w:r>
        <w:t>. Cambridge University Press, New York.</w:t>
      </w:r>
    </w:p>
    <w:p w:rsidR="00230D40" w:rsidRPr="00AC1408" w:rsidRDefault="00A36955">
      <w:pPr>
        <w:pStyle w:val="Bibliography"/>
      </w:pPr>
      <w:r>
        <w:t>Gelman, A. &amp; Su, Y</w:t>
      </w:r>
      <w:r w:rsidR="00AC1408">
        <w:t xml:space="preserve">.-S. (2014) </w:t>
      </w:r>
      <w:r w:rsidR="00AC1408" w:rsidRPr="00AC1408">
        <w:rPr>
          <w:i/>
        </w:rPr>
        <w:t>a</w:t>
      </w:r>
      <w:r w:rsidRPr="00AC1408">
        <w:rPr>
          <w:i/>
        </w:rPr>
        <w:t>rm: Data Analysis Using Regression and Multilevel/Hierarchical Models</w:t>
      </w:r>
      <w:r>
        <w:t xml:space="preserve">. </w:t>
      </w:r>
      <w:r w:rsidRPr="001131F5">
        <w:t>R package version 1.7-07.</w:t>
      </w:r>
      <w:r w:rsidR="00AC1408" w:rsidRPr="001131F5">
        <w:t xml:space="preserve"> </w:t>
      </w:r>
      <w:r w:rsidR="00AC1408" w:rsidRPr="00AC1408">
        <w:t xml:space="preserve">Available </w:t>
      </w:r>
      <w:proofErr w:type="gramStart"/>
      <w:r w:rsidR="00AC1408" w:rsidRPr="00AC1408">
        <w:t>at :</w:t>
      </w:r>
      <w:proofErr w:type="gramEnd"/>
      <w:r w:rsidR="00AC1408" w:rsidRPr="00AC1408">
        <w:t xml:space="preserve"> </w:t>
      </w:r>
      <w:hyperlink r:id="rId12" w:history="1">
        <w:r w:rsidR="00AC1408" w:rsidRPr="00742241">
          <w:rPr>
            <w:rStyle w:val="Hyperlink"/>
          </w:rPr>
          <w:t>http://cran.r-project.org/web/packages/arm/arm.pdf</w:t>
        </w:r>
      </w:hyperlink>
      <w:r w:rsidR="00AC1408">
        <w:t xml:space="preserve"> [Accessed 28 April 2015].</w:t>
      </w:r>
    </w:p>
    <w:p w:rsidR="00230D40" w:rsidRDefault="00A36955">
      <w:pPr>
        <w:pStyle w:val="Bibliography"/>
      </w:pPr>
      <w:r w:rsidRPr="00AC1408">
        <w:rPr>
          <w:lang w:val="de-DE"/>
        </w:rPr>
        <w:t xml:space="preserve">Holderied, M.W. &amp; Helversen, O. von. </w:t>
      </w:r>
      <w:r>
        <w:t xml:space="preserve">(2003) Echolocation range and wingbeat period match in aerial-hawking bats. </w:t>
      </w:r>
      <w:r>
        <w:rPr>
          <w:i/>
        </w:rPr>
        <w:t>Proceedings of the Royal Society B: Biological Sciences</w:t>
      </w:r>
      <w:r>
        <w:t xml:space="preserve">, </w:t>
      </w:r>
      <w:r>
        <w:rPr>
          <w:b/>
        </w:rPr>
        <w:t>270</w:t>
      </w:r>
      <w:r>
        <w:t>, 2293–2299.</w:t>
      </w:r>
    </w:p>
    <w:p w:rsidR="00230D40" w:rsidRDefault="00A36955">
      <w:pPr>
        <w:pStyle w:val="Bibliography"/>
      </w:pPr>
      <w:r>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rsidR="00230D40" w:rsidRDefault="00A36955">
      <w:pPr>
        <w:pStyle w:val="Bibliography"/>
      </w:pPr>
      <w:r>
        <w:lastRenderedPageBreak/>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rsidR="00230D40" w:rsidRDefault="00A36955">
      <w:pPr>
        <w:pStyle w:val="Bibliography"/>
      </w:pPr>
      <w:r>
        <w:t xml:space="preserve">Long, C., Flint, J. &amp; Lepper, P. (2010) Wind turbines and bat mortality: Doppler shift profiles and ultrasonic bat-like pulse reflection from moving turbine blades. </w:t>
      </w:r>
      <w:r w:rsidR="00F26E97">
        <w:rPr>
          <w:i/>
        </w:rPr>
        <w:t>Journal of the Acoustical Society of America</w:t>
      </w:r>
      <w:r>
        <w:t xml:space="preserve">, </w:t>
      </w:r>
      <w:r>
        <w:rPr>
          <w:b/>
        </w:rPr>
        <w:t>128</w:t>
      </w:r>
      <w:r>
        <w:t>, 2238–2245.</w:t>
      </w:r>
    </w:p>
    <w:p w:rsidR="00230D40" w:rsidRDefault="00A36955">
      <w:pPr>
        <w:pStyle w:val="Bibliography"/>
      </w:pPr>
      <w:r>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rsidR="00230D40" w:rsidRDefault="00A36955" w:rsidP="00AC1408">
      <w:pPr>
        <w:pStyle w:val="Bibliography"/>
        <w:jc w:val="left"/>
      </w:pPr>
      <w:r>
        <w:t xml:space="preserve">Middleton, N. (2006) </w:t>
      </w:r>
      <w:proofErr w:type="gramStart"/>
      <w:r>
        <w:rPr>
          <w:i/>
        </w:rPr>
        <w:t>An</w:t>
      </w:r>
      <w:proofErr w:type="gramEnd"/>
      <w:r>
        <w:rPr>
          <w:i/>
        </w:rPr>
        <w:t xml:space="preserve"> Introduction to the Bats of Scotland</w:t>
      </w:r>
      <w:r>
        <w:t>. ECHOES Ecology Ltd., Polmont, UK.</w:t>
      </w:r>
      <w:r w:rsidR="00AC1408">
        <w:t xml:space="preserve"> Available at: </w:t>
      </w:r>
      <w:hyperlink r:id="rId13" w:history="1">
        <w:r w:rsidR="00AC1408" w:rsidRPr="00742241">
          <w:rPr>
            <w:rStyle w:val="Hyperlink"/>
          </w:rPr>
          <w:t>http://www.echoesecology.co.uk/documents/AnIntroductionToTheBatsofScotlandEdition1Dec2006_002.pdf</w:t>
        </w:r>
      </w:hyperlink>
      <w:r w:rsidR="00AC1408">
        <w:t xml:space="preserve"> [Accessed 28 April 2015].</w:t>
      </w:r>
    </w:p>
    <w:p w:rsidR="00230D40" w:rsidRDefault="00A36955">
      <w:pPr>
        <w:pStyle w:val="Bibliography"/>
      </w:pPr>
      <w:r>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rsidR="00230D40" w:rsidRDefault="00A36955">
      <w:pPr>
        <w:pStyle w:val="Bibliography"/>
      </w:pPr>
      <w:r>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rsidR="00230D40" w:rsidRDefault="00A36955">
      <w:pPr>
        <w:pStyle w:val="Bibliography"/>
      </w:pPr>
      <w:r>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rsidR="00230D40" w:rsidRDefault="00A36955">
      <w:pPr>
        <w:pStyle w:val="Bibliography"/>
      </w:pPr>
      <w:r>
        <w:lastRenderedPageBreak/>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rsidR="00230D40" w:rsidRDefault="00A36955">
      <w:pPr>
        <w:pStyle w:val="Bibliography"/>
      </w:pPr>
      <w:r>
        <w:t xml:space="preserve">Pearce-Higgins, J.W., Stephen, L., Langston, R.H.W., Bainbridge, I.P. &amp; Bullman, R. (2009) </w:t>
      </w:r>
      <w:proofErr w:type="gramStart"/>
      <w:r>
        <w:t>The</w:t>
      </w:r>
      <w:proofErr w:type="gramEnd"/>
      <w:r>
        <w:t xml:space="preserve"> distribution of breeding birds around upland wind farms. </w:t>
      </w:r>
      <w:r>
        <w:rPr>
          <w:i/>
        </w:rPr>
        <w:t>Journal of Applied Ecology</w:t>
      </w:r>
      <w:r>
        <w:t xml:space="preserve">, </w:t>
      </w:r>
      <w:r>
        <w:rPr>
          <w:b/>
        </w:rPr>
        <w:t>46</w:t>
      </w:r>
      <w:r>
        <w:t>, 1323–1331.</w:t>
      </w:r>
    </w:p>
    <w:p w:rsidR="00230D40" w:rsidRDefault="0021354B">
      <w:pPr>
        <w:pStyle w:val="Bibliography"/>
      </w:pPr>
      <w:r>
        <w:t>Quantum GIS Development Team</w:t>
      </w:r>
      <w:r w:rsidR="00A36955">
        <w:t xml:space="preserve"> (2014) </w:t>
      </w:r>
      <w:r w:rsidR="00A36955">
        <w:rPr>
          <w:i/>
        </w:rPr>
        <w:t>Quantum GIS Geographic Information System</w:t>
      </w:r>
      <w:r w:rsidR="00A36955">
        <w:t>. Open Source Geospatial Foundation Project.</w:t>
      </w:r>
      <w:r w:rsidR="00AC1408">
        <w:t xml:space="preserve"> Available at: </w:t>
      </w:r>
      <w:hyperlink r:id="rId14" w:history="1">
        <w:r w:rsidR="00AC1408" w:rsidRPr="00742241">
          <w:rPr>
            <w:rStyle w:val="Hyperlink"/>
          </w:rPr>
          <w:t>http://www.qgis.org/en/site/</w:t>
        </w:r>
      </w:hyperlink>
      <w:r w:rsidR="00AC1408">
        <w:t xml:space="preserve"> [Accessed 28 April 2015].</w:t>
      </w:r>
    </w:p>
    <w:p w:rsidR="00230D40" w:rsidRDefault="00F26E97">
      <w:pPr>
        <w:pStyle w:val="Bibliography"/>
      </w:pPr>
      <w:r>
        <w:t>R Development Core Team</w:t>
      </w:r>
      <w:r w:rsidR="00A36955">
        <w:t xml:space="preserve"> (2015) </w:t>
      </w:r>
      <w:r w:rsidR="00A36955">
        <w:rPr>
          <w:i/>
        </w:rPr>
        <w:t>R: A Language and Environment for Statistical Computing</w:t>
      </w:r>
      <w:r w:rsidR="00A36955">
        <w:t>. R Foundation for Statistical Computing, Vienna, Austria.</w:t>
      </w:r>
      <w:r w:rsidR="00AC1408">
        <w:t xml:space="preserve"> Available at: </w:t>
      </w:r>
      <w:hyperlink r:id="rId15" w:history="1">
        <w:r w:rsidR="00AC1408" w:rsidRPr="00742241">
          <w:rPr>
            <w:rStyle w:val="Hyperlink"/>
          </w:rPr>
          <w:t>http://cran.r-project.org/</w:t>
        </w:r>
      </w:hyperlink>
      <w:r w:rsidR="00AC1408">
        <w:t xml:space="preserve"> [Accessed 28 April 2015].</w:t>
      </w:r>
    </w:p>
    <w:p w:rsidR="00230D40" w:rsidRDefault="00A36955">
      <w:pPr>
        <w:pStyle w:val="Bibliography"/>
      </w:pPr>
      <w:r>
        <w:t xml:space="preserve">RenewableUK. (2014) </w:t>
      </w:r>
      <w:r>
        <w:rPr>
          <w:i/>
        </w:rPr>
        <w:t>Small and Medium Wind Strategy: The Current and Future Potential of the Sub-500kW Wind Industry in the UK</w:t>
      </w:r>
      <w:r>
        <w:t>. RenewableUK, London, UK.</w:t>
      </w:r>
      <w:r w:rsidR="00AC1408">
        <w:t xml:space="preserve"> Available at: </w:t>
      </w:r>
      <w:hyperlink r:id="rId16" w:history="1">
        <w:r w:rsidR="00AC1408" w:rsidRPr="00742241">
          <w:rPr>
            <w:rStyle w:val="Hyperlink"/>
          </w:rPr>
          <w:t>http://www.renewableuk.com/en/publications/index.cfm/Small-and-Medium-Wind-Strategy-report-2014</w:t>
        </w:r>
      </w:hyperlink>
      <w:r w:rsidR="00AC1408">
        <w:t xml:space="preserve"> [Accessed 28 April 2015].</w:t>
      </w:r>
    </w:p>
    <w:p w:rsidR="00230D40" w:rsidRDefault="00A36955">
      <w:pPr>
        <w:pStyle w:val="Bibliography"/>
      </w:pPr>
      <w:r>
        <w:t xml:space="preserve">Russ, J. (2012) </w:t>
      </w:r>
      <w:r>
        <w:rPr>
          <w:i/>
        </w:rPr>
        <w:t>British Bat Calls: A Guide to Species Identification</w:t>
      </w:r>
      <w:r>
        <w:t>. Pelagic Pub., Exeter.</w:t>
      </w:r>
    </w:p>
    <w:p w:rsidR="00230D40" w:rsidRDefault="00A36955">
      <w:pPr>
        <w:pStyle w:val="Bibliography"/>
      </w:pPr>
      <w:r>
        <w:t xml:space="preserve">Rydell, J., Bach, L., Dubourg-Savage, M., Green, M., Rodrigues, L. &amp; Hedenstrom, A. (2010) Bat mortality at wind turbines in northwestern Europe. </w:t>
      </w:r>
      <w:r>
        <w:rPr>
          <w:i/>
        </w:rPr>
        <w:t>Acta Chiropterologica</w:t>
      </w:r>
      <w:r>
        <w:t xml:space="preserve">, </w:t>
      </w:r>
      <w:r>
        <w:rPr>
          <w:b/>
        </w:rPr>
        <w:t>12</w:t>
      </w:r>
      <w:r>
        <w:t>, 261–274.</w:t>
      </w:r>
    </w:p>
    <w:p w:rsidR="00230D40" w:rsidRDefault="00A36955">
      <w:pPr>
        <w:pStyle w:val="Bibliography"/>
      </w:pPr>
      <w:r>
        <w:lastRenderedPageBreak/>
        <w:t xml:space="preserve">Schaub, M. (2012) </w:t>
      </w:r>
      <w:proofErr w:type="gramStart"/>
      <w:r>
        <w:t>Spatial</w:t>
      </w:r>
      <w:proofErr w:type="gramEnd"/>
      <w:r>
        <w:t xml:space="preserve"> distribution of wind turbines is crucial for the survival of red kite populations. </w:t>
      </w:r>
      <w:r>
        <w:rPr>
          <w:i/>
        </w:rPr>
        <w:t>Biological Conservation</w:t>
      </w:r>
      <w:r>
        <w:t xml:space="preserve">, </w:t>
      </w:r>
      <w:r>
        <w:rPr>
          <w:b/>
        </w:rPr>
        <w:t>155</w:t>
      </w:r>
      <w:r>
        <w:t>, 111–118.</w:t>
      </w:r>
    </w:p>
    <w:p w:rsidR="00230D40" w:rsidRDefault="00A36955">
      <w:pPr>
        <w:pStyle w:val="Bibliography"/>
      </w:pPr>
      <w:r>
        <w:t xml:space="preserve">Schaub, A., Ostwald, J. &amp; Siemers, B. (2008) Foraging bats avoid noise. </w:t>
      </w:r>
      <w:r w:rsidR="00F26E97">
        <w:rPr>
          <w:i/>
        </w:rPr>
        <w:t>Journal of Experimental Biology</w:t>
      </w:r>
      <w:r>
        <w:t xml:space="preserve">, </w:t>
      </w:r>
      <w:r>
        <w:rPr>
          <w:b/>
        </w:rPr>
        <w:t>211</w:t>
      </w:r>
      <w:r>
        <w:t>, 3174–3180.</w:t>
      </w:r>
    </w:p>
    <w:p w:rsidR="00230D40" w:rsidRDefault="00A36955">
      <w:pPr>
        <w:pStyle w:val="Bibliography"/>
      </w:pPr>
      <w:r>
        <w:t xml:space="preserve">SNH. (2012) </w:t>
      </w:r>
      <w:r>
        <w:rPr>
          <w:i/>
        </w:rPr>
        <w:t>Assessing the Cumulative Impact of Onshore Wind Energy Developments</w:t>
      </w:r>
      <w:r>
        <w:t>. Scottish Natural Heritage, Inverness, UK.</w:t>
      </w:r>
      <w:r w:rsidR="00F26E97">
        <w:t xml:space="preserve"> Available at: </w:t>
      </w:r>
      <w:hyperlink r:id="rId17" w:history="1">
        <w:r w:rsidR="00F26E97" w:rsidRPr="00742241">
          <w:rPr>
            <w:rStyle w:val="Hyperlink"/>
          </w:rPr>
          <w:t>http://www.snh.gov.uk/docs/A675503.pdf</w:t>
        </w:r>
      </w:hyperlink>
      <w:r w:rsidR="00F26E97">
        <w:t xml:space="preserve"> [Accessed 28 April 2015].</w:t>
      </w:r>
    </w:p>
    <w:p w:rsidR="00230D40" w:rsidRDefault="00A36955">
      <w:pPr>
        <w:pStyle w:val="Bibliography"/>
      </w:pPr>
      <w:r>
        <w:t xml:space="preserve">Tuomainen, U. &amp; Candolin, U. (2011) Behavioural responses to human-induced environmental change. </w:t>
      </w:r>
      <w:r>
        <w:rPr>
          <w:i/>
        </w:rPr>
        <w:t>Biological Reviews</w:t>
      </w:r>
      <w:r>
        <w:t xml:space="preserve">, </w:t>
      </w:r>
      <w:r>
        <w:rPr>
          <w:b/>
        </w:rPr>
        <w:t>86</w:t>
      </w:r>
      <w:r>
        <w:t>, 640–657.</w:t>
      </w:r>
    </w:p>
    <w:p w:rsidR="00230D40" w:rsidRDefault="00F26E97">
      <w:pPr>
        <w:pStyle w:val="Bibliography"/>
      </w:pPr>
      <w:r>
        <w:t xml:space="preserve">UK Meteorological Office </w:t>
      </w:r>
      <w:r w:rsidR="00A36955">
        <w:t xml:space="preserve">(2006) </w:t>
      </w:r>
      <w:r w:rsidR="00A36955">
        <w:rPr>
          <w:i/>
        </w:rPr>
        <w:t>MIDAS Land Surface Stations Data (1853-Current)</w:t>
      </w:r>
      <w:r w:rsidR="00A36955">
        <w:t>. NCAS British Atmospheric Data Centre, Didcot, UK.</w:t>
      </w:r>
      <w:r>
        <w:t xml:space="preserve"> Available at: </w:t>
      </w:r>
      <w:hyperlink r:id="rId18" w:history="1">
        <w:r w:rsidRPr="00742241">
          <w:rPr>
            <w:rStyle w:val="Hyperlink"/>
          </w:rPr>
          <w:t>http://catalogue.ceda.ac.uk/uuid/220a65615218d5c9cc9e4785a3234bd0</w:t>
        </w:r>
      </w:hyperlink>
      <w:r>
        <w:t xml:space="preserve"> [Accessed 28 April 2015].</w:t>
      </w:r>
    </w:p>
    <w:p w:rsidR="00230D40" w:rsidRDefault="00A36955">
      <w:pPr>
        <w:pStyle w:val="Bibliography"/>
      </w:pPr>
      <w:r>
        <w:t xml:space="preserve">WWEA. (2013) </w:t>
      </w:r>
      <w:r>
        <w:rPr>
          <w:i/>
        </w:rPr>
        <w:t>2013 Small Wind World Report Update</w:t>
      </w:r>
      <w:r>
        <w:t>. World Wind Energy Association, Bonn, Germany.</w:t>
      </w:r>
      <w:r w:rsidR="00F26E97">
        <w:t xml:space="preserve"> Available at: </w:t>
      </w:r>
      <w:hyperlink r:id="rId19" w:history="1">
        <w:r w:rsidR="00F26E97" w:rsidRPr="00742241">
          <w:rPr>
            <w:rStyle w:val="Hyperlink"/>
          </w:rPr>
          <w:t>http://www.wwindea.org/webimages/SWWR_summary.pdf</w:t>
        </w:r>
      </w:hyperlink>
      <w:r w:rsidR="00F26E97">
        <w:t xml:space="preserve"> [Accessed 28 April 2015].</w:t>
      </w:r>
    </w:p>
    <w:p w:rsidR="00B639CA" w:rsidRDefault="00B639CA">
      <w:pPr>
        <w:jc w:val="left"/>
      </w:pPr>
      <w:r>
        <w:br w:type="page"/>
      </w:r>
    </w:p>
    <w:p w:rsidR="00B639CA" w:rsidRDefault="00B639CA" w:rsidP="00B639CA">
      <w:r>
        <w:rPr>
          <w:b/>
        </w:rPr>
        <w:lastRenderedPageBreak/>
        <w:t>Table 1</w:t>
      </w:r>
      <w:r>
        <w:t xml:space="preserve">. Descriptive statistics of predictor variables in the Generalised Linear Mixed Model (GLMM) for </w:t>
      </w:r>
      <w:r w:rsidR="00C1643F">
        <w:rPr>
          <w:i/>
        </w:rPr>
        <w:t>Pipistrellus</w:t>
      </w:r>
      <w:r w:rsidR="00C1643F">
        <w:t xml:space="preserve"> sp. </w:t>
      </w:r>
      <w:r>
        <w:t>bat activity (Table 2), on their original (unstandardised) scale.</w:t>
      </w:r>
    </w:p>
    <w:tbl>
      <w:tblPr>
        <w:tblStyle w:val="PlainTable41"/>
        <w:tblW w:w="9248" w:type="dxa"/>
        <w:tblLayout w:type="fixed"/>
        <w:tblLook w:val="04A0" w:firstRow="1" w:lastRow="0" w:firstColumn="1" w:lastColumn="0" w:noHBand="0" w:noVBand="1"/>
      </w:tblPr>
      <w:tblGrid>
        <w:gridCol w:w="3436"/>
        <w:gridCol w:w="1276"/>
        <w:gridCol w:w="1134"/>
        <w:gridCol w:w="1134"/>
        <w:gridCol w:w="1134"/>
        <w:gridCol w:w="1134"/>
      </w:tblGrid>
      <w:tr w:rsidR="00042613" w:rsidRPr="00B639CA" w:rsidTr="00B67AD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6" w:type="dxa"/>
            <w:tcBorders>
              <w:bottom w:val="single" w:sz="4" w:space="0" w:color="auto"/>
            </w:tcBorders>
            <w:noWrap/>
            <w:hideMark/>
          </w:tcPr>
          <w:p w:rsidR="00B639CA" w:rsidRPr="00B639CA" w:rsidRDefault="00B639CA" w:rsidP="00B639CA">
            <w:pPr>
              <w:jc w:val="left"/>
              <w:rPr>
                <w:rFonts w:asciiTheme="majorHAnsi" w:eastAsia="Times New Roman" w:hAnsiTheme="majorHAnsi" w:cstheme="majorHAnsi"/>
                <w:b w:val="0"/>
                <w:sz w:val="20"/>
                <w:szCs w:val="24"/>
                <w:lang w:eastAsia="zh-CN"/>
              </w:rPr>
            </w:pPr>
          </w:p>
        </w:tc>
        <w:tc>
          <w:tcPr>
            <w:tcW w:w="1276"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di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Std. dev</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i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ax.</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436" w:type="dxa"/>
            <w:tcBorders>
              <w:top w:val="single" w:sz="4" w:space="0" w:color="auto"/>
            </w:tcBorders>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inimum 24h temperature (°C)</w:t>
            </w:r>
          </w:p>
        </w:tc>
        <w:tc>
          <w:tcPr>
            <w:tcW w:w="1276"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1.76</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2</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75</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5</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7.6</w:t>
            </w:r>
            <w:r>
              <w:rPr>
                <w:rFonts w:asciiTheme="majorHAnsi" w:eastAsia="Times New Roman" w:hAnsiTheme="majorHAnsi" w:cstheme="majorHAnsi"/>
                <w:color w:val="000000"/>
                <w:sz w:val="22"/>
                <w:lang w:eastAsia="zh-CN"/>
              </w:rPr>
              <w:t>0</w:t>
            </w:r>
          </w:p>
        </w:tc>
      </w:tr>
      <w:tr w:rsidR="00042613" w:rsidRPr="00B639CA" w:rsidTr="00B67AD5">
        <w:trPr>
          <w:trHeight w:val="424"/>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Julian day number</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6.59</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5</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8.85</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7</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46</w:t>
            </w:r>
            <w:r>
              <w:rPr>
                <w:rFonts w:asciiTheme="majorHAnsi" w:eastAsia="Times New Roman" w:hAnsiTheme="majorHAnsi" w:cstheme="majorHAnsi"/>
                <w:color w:val="000000"/>
                <w:sz w:val="22"/>
                <w:lang w:eastAsia="zh-CN"/>
              </w:rPr>
              <w:t>.00</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 (min)</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6.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1</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2.54</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02.3</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7.77</w:t>
            </w:r>
          </w:p>
        </w:tc>
      </w:tr>
      <w:tr w:rsidR="00042613" w:rsidRPr="00B639CA" w:rsidTr="00B67AD5">
        <w:trPr>
          <w:trHeight w:val="423"/>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w:t>
            </w:r>
            <w:r>
              <w:rPr>
                <w:rFonts w:asciiTheme="majorHAnsi" w:eastAsia="Times New Roman" w:hAnsiTheme="majorHAnsi" w:cstheme="majorHAnsi"/>
                <w:color w:val="000000"/>
                <w:sz w:val="22"/>
                <w:vertAlign w:val="superscript"/>
                <w:lang w:eastAsia="zh-CN"/>
              </w:rPr>
              <w:t>2</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7487.47</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669.4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375.1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0925.29</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Wind speed (m s</w:t>
            </w:r>
            <w:r>
              <w:rPr>
                <w:rFonts w:asciiTheme="majorHAnsi" w:eastAsia="Times New Roman" w:hAnsiTheme="majorHAnsi" w:cstheme="majorHAnsi"/>
                <w:color w:val="000000"/>
                <w:sz w:val="22"/>
                <w:vertAlign w:val="superscript"/>
                <w:lang w:eastAsia="zh-CN"/>
              </w:rPr>
              <w:t>-1</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4</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6</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9.8</w:t>
            </w:r>
            <w:r>
              <w:rPr>
                <w:rFonts w:asciiTheme="majorHAnsi" w:eastAsia="Times New Roman" w:hAnsiTheme="majorHAnsi" w:cstheme="majorHAnsi"/>
                <w:color w:val="000000"/>
                <w:sz w:val="22"/>
                <w:lang w:eastAsia="zh-CN"/>
              </w:rPr>
              <w:t>0</w:t>
            </w:r>
          </w:p>
        </w:tc>
      </w:tr>
      <w:tr w:rsidR="00042613" w:rsidRPr="00B639CA" w:rsidTr="00B67AD5">
        <w:trPr>
          <w:trHeight w:val="420"/>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Edge density (m m</w:t>
            </w:r>
            <w:r>
              <w:rPr>
                <w:rFonts w:asciiTheme="majorHAnsi" w:eastAsia="Times New Roman" w:hAnsiTheme="majorHAnsi" w:cstheme="majorHAnsi"/>
                <w:color w:val="000000"/>
                <w:sz w:val="22"/>
                <w:vertAlign w:val="superscript"/>
                <w:lang w:eastAsia="zh-CN"/>
              </w:rPr>
              <w:t>-2</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2</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Proportion woodland</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5</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92</w:t>
            </w:r>
          </w:p>
        </w:tc>
      </w:tr>
    </w:tbl>
    <w:p w:rsidR="00B639CA" w:rsidRDefault="00B639CA">
      <w:pPr>
        <w:pStyle w:val="Bibliography"/>
      </w:pPr>
    </w:p>
    <w:p w:rsidR="00042613" w:rsidRDefault="00042613" w:rsidP="00042613">
      <w:pPr>
        <w:jc w:val="left"/>
        <w:sectPr w:rsidR="00042613" w:rsidSect="00A36955">
          <w:footerReference w:type="even" r:id="rId20"/>
          <w:footerReference w:type="default" r:id="rId21"/>
          <w:pgSz w:w="12240" w:h="15840"/>
          <w:pgMar w:top="1440" w:right="1440" w:bottom="1440" w:left="1440" w:header="720" w:footer="720" w:gutter="0"/>
          <w:lnNumType w:countBy="1" w:restart="continuous"/>
          <w:cols w:space="720"/>
        </w:sectPr>
      </w:pPr>
    </w:p>
    <w:p w:rsidR="00042613" w:rsidRDefault="00042613" w:rsidP="00042613">
      <w:r>
        <w:rPr>
          <w:b/>
        </w:rPr>
        <w:lastRenderedPageBreak/>
        <w:t>Table 2</w:t>
      </w:r>
      <w:r>
        <w:t xml:space="preserve">. Candidate set of Generalised Linear Mixed Models for </w:t>
      </w:r>
      <w:r>
        <w:rPr>
          <w:i/>
        </w:rPr>
        <w:t>Pipistrellus</w:t>
      </w:r>
      <w:r>
        <w:t xml:space="preserve"> sp. bat activity (probability of a pass ha</w:t>
      </w:r>
      <w:r w:rsidRPr="00C1643F">
        <w:rPr>
          <w:vertAlign w:val="superscript"/>
        </w:rPr>
        <w:t>-1</w:t>
      </w:r>
      <w:r>
        <w:t xml:space="preserve">, binomial errors, </w:t>
      </w:r>
      <w:proofErr w:type="gramStart"/>
      <w:r>
        <w:t>complementary</w:t>
      </w:r>
      <w:proofErr w:type="gramEnd"/>
      <w:r>
        <w:t xml:space="preserve"> log-log link) within 4 AICc points of the “top” model. Coefficients are parameter estimates based on models fit using standardised (centred and scaled to 2 SD) inputs. In the case of factorial predictors, their inclusion is indicated by a +. Empty cells indicate the predictor was not included in a given model. K is the number of parameters in the models. All models included site and transect within site as a nested random effect structure.</w:t>
      </w:r>
    </w:p>
    <w:p w:rsidR="00042613" w:rsidRDefault="00042613" w:rsidP="00042613">
      <w:pPr>
        <w:jc w:val="left"/>
      </w:pPr>
    </w:p>
    <w:tbl>
      <w:tblPr>
        <w:tblStyle w:val="PlainTable41"/>
        <w:tblW w:w="5000" w:type="pct"/>
        <w:tblLook w:val="04A0" w:firstRow="1" w:lastRow="0" w:firstColumn="1" w:lastColumn="0" w:noHBand="0" w:noVBand="1"/>
      </w:tblPr>
      <w:tblGrid>
        <w:gridCol w:w="442"/>
        <w:gridCol w:w="812"/>
        <w:gridCol w:w="727"/>
        <w:gridCol w:w="579"/>
        <w:gridCol w:w="667"/>
        <w:gridCol w:w="667"/>
        <w:gridCol w:w="727"/>
        <w:gridCol w:w="667"/>
        <w:gridCol w:w="727"/>
        <w:gridCol w:w="727"/>
        <w:gridCol w:w="727"/>
        <w:gridCol w:w="563"/>
        <w:gridCol w:w="417"/>
        <w:gridCol w:w="727"/>
        <w:gridCol w:w="767"/>
        <w:gridCol w:w="806"/>
        <w:gridCol w:w="772"/>
        <w:gridCol w:w="772"/>
        <w:gridCol w:w="667"/>
      </w:tblGrid>
      <w:tr w:rsidR="00A36955" w:rsidTr="00A36955">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cBorders>
              <w:bottom w:val="single" w:sz="4" w:space="0" w:color="auto"/>
            </w:tcBorders>
            <w:textDirection w:val="btLr"/>
            <w:vAlign w:val="center"/>
            <w:hideMark/>
          </w:tcPr>
          <w:p w:rsidR="00A36955" w:rsidRDefault="00A36955" w:rsidP="00A36955">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Intercep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w:t>
            </w:r>
          </w:p>
        </w:tc>
        <w:tc>
          <w:tcPr>
            <w:tcW w:w="25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istance band</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ay number</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Edge density</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in. 24h temperature</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Proportion woodland</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r>
              <w:rPr>
                <w:rFonts w:ascii="Arial" w:eastAsia="Times New Roman" w:hAnsi="Arial" w:cs="Arial"/>
                <w:color w:val="000000"/>
                <w:sz w:val="18"/>
                <w:szCs w:val="18"/>
                <w:vertAlign w:val="superscript"/>
                <w:lang w:eastAsia="zh-CN"/>
              </w:rPr>
              <w:t>2</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ind speed</w:t>
            </w:r>
          </w:p>
        </w:tc>
        <w:tc>
          <w:tcPr>
            <w:tcW w:w="244"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 * Distance band</w:t>
            </w:r>
          </w:p>
        </w:tc>
        <w:tc>
          <w:tcPr>
            <w:tcW w:w="158"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AICc</w:t>
            </w:r>
          </w:p>
        </w:tc>
        <w:tc>
          <w:tcPr>
            <w:tcW w:w="306"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Δ AICc</w:t>
            </w:r>
          </w:p>
        </w:tc>
        <w:tc>
          <w:tcPr>
            <w:tcW w:w="29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marginal)</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conditional)</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tcBorders>
              <w:top w:val="single" w:sz="4" w:space="0" w:color="auto"/>
            </w:tcBorders>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4</w:t>
            </w:r>
          </w:p>
        </w:tc>
        <w:tc>
          <w:tcPr>
            <w:tcW w:w="244"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3</w:t>
            </w:r>
          </w:p>
        </w:tc>
        <w:tc>
          <w:tcPr>
            <w:tcW w:w="291"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0.9</w:t>
            </w:r>
          </w:p>
        </w:tc>
        <w:tc>
          <w:tcPr>
            <w:tcW w:w="30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w:t>
            </w:r>
          </w:p>
        </w:tc>
        <w:tc>
          <w:tcPr>
            <w:tcW w:w="29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4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7</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6</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8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8</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1.8</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905</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5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9</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9</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9</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21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3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4</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3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4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5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5</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73</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1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9</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3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74</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2</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8</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7</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4</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20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0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5</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3</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4</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3</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5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5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7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6</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4</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95</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7</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6</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6</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722</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0</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6</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0</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2</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6</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72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0</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8</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0</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9</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99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0</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A36955" w:rsidRDefault="00A36955" w:rsidP="00B67AD5">
            <w:pPr>
              <w:jc w:val="right"/>
              <w:rPr>
                <w:rFonts w:ascii="Arial" w:eastAsia="Times New Roman" w:hAnsi="Arial" w:cs="Arial"/>
                <w:color w:val="000000"/>
                <w:sz w:val="18"/>
                <w:szCs w:val="18"/>
                <w:lang w:eastAsia="zh-CN"/>
              </w:rPr>
            </w:pP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53.0</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71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1.18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74</w:t>
            </w:r>
          </w:p>
        </w:tc>
      </w:tr>
    </w:tbl>
    <w:p w:rsidR="00A36955" w:rsidRDefault="00A36955" w:rsidP="00042613">
      <w:pPr>
        <w:jc w:val="left"/>
        <w:sectPr w:rsidR="00A36955" w:rsidSect="00042613">
          <w:pgSz w:w="15840" w:h="12240" w:orient="landscape"/>
          <w:pgMar w:top="1440" w:right="1440" w:bottom="1440" w:left="1440" w:header="720" w:footer="720" w:gutter="0"/>
          <w:lnNumType w:countBy="1" w:restart="continuous"/>
          <w:cols w:space="720"/>
          <w:docGrid w:linePitch="326"/>
        </w:sectPr>
      </w:pPr>
    </w:p>
    <w:p w:rsidR="00A36955" w:rsidRDefault="00A36955" w:rsidP="00A36955">
      <w:r>
        <w:rPr>
          <w:b/>
        </w:rPr>
        <w:lastRenderedPageBreak/>
        <w:t>Table 3</w:t>
      </w:r>
      <w:r>
        <w:t xml:space="preserve">. Model-averaged (using the zero-method, Burnham &amp; Anderson 1998) parameter estimates (b) and their standard errors based on the candidate set of Generalised Linear Mixed Effects Models (GLMMs) for </w:t>
      </w:r>
      <w:r>
        <w:rPr>
          <w:i/>
        </w:rPr>
        <w:t>Pipistrellus</w:t>
      </w:r>
      <w:r>
        <w:t xml:space="preserve"> sp. bat activity (probability of a pass ha</w:t>
      </w:r>
      <w:r>
        <w:rPr>
          <w:vertAlign w:val="superscript"/>
        </w:rPr>
        <w:t>-1</w:t>
      </w:r>
      <w:r>
        <w:t>) shown in Table 2. Coefficients are parameter estimates based on model fits using standardised (centred and scaled to 2 SD) inputs. The reference categories for distance band is the first band (0-100m from turbines) and the standardised inputs for no. of turbines (two-way factor; therefore only centred – see main text and Gelman (2008)) were -0.538 and 0.462 for single and multiple turbines respectively. All models included site and transect within site as a nested random effect structure, and all models had binomial errors and were fitted with a complimentary log-log link.</w:t>
      </w:r>
    </w:p>
    <w:tbl>
      <w:tblPr>
        <w:tblStyle w:val="PlainTable41"/>
        <w:tblpPr w:leftFromText="180" w:rightFromText="180" w:vertAnchor="page" w:horzAnchor="margin" w:tblpY="7168"/>
        <w:tblW w:w="0" w:type="auto"/>
        <w:tblLayout w:type="fixed"/>
        <w:tblLook w:val="04A0" w:firstRow="1" w:lastRow="0" w:firstColumn="1" w:lastColumn="0" w:noHBand="0" w:noVBand="1"/>
      </w:tblPr>
      <w:tblGrid>
        <w:gridCol w:w="4962"/>
        <w:gridCol w:w="1275"/>
        <w:gridCol w:w="1101"/>
      </w:tblGrid>
      <w:tr w:rsidR="00A36955" w:rsidTr="00B67AD5">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tcBorders>
              <w:bottom w:val="single" w:sz="4" w:space="0" w:color="auto"/>
            </w:tcBorders>
            <w:noWrap/>
            <w:hideMark/>
          </w:tcPr>
          <w:p w:rsidR="00A36955" w:rsidRDefault="00A36955" w:rsidP="00A36955">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Pr>
                <w:rFonts w:asciiTheme="majorHAnsi" w:eastAsia="Times New Roman" w:hAnsiTheme="majorHAnsi" w:cstheme="majorHAnsi"/>
                <w:i/>
                <w:color w:val="000000"/>
                <w:lang w:eastAsia="zh-CN"/>
              </w:rPr>
              <w:t>b</w:t>
            </w:r>
          </w:p>
        </w:tc>
        <w:tc>
          <w:tcPr>
            <w:tcW w:w="1101"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A36955" w:rsidTr="00B67AD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auto"/>
            </w:tcBorders>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Intercept</w:t>
            </w:r>
          </w:p>
        </w:tc>
        <w:tc>
          <w:tcPr>
            <w:tcW w:w="1275"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1.226</w:t>
            </w:r>
          </w:p>
        </w:tc>
        <w:tc>
          <w:tcPr>
            <w:tcW w:w="1101"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0</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1</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61</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77</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2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58</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Julian day no.</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9</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Edge density</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2</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Proportion woodland</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372</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93</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0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r>
              <w:rPr>
                <w:rFonts w:ascii="Arial" w:eastAsia="Times New Roman" w:hAnsi="Arial" w:cs="Arial"/>
                <w:b w:val="0"/>
                <w:color w:val="000000"/>
                <w:vertAlign w:val="superscript"/>
                <w:lang w:eastAsia="zh-CN"/>
              </w:rPr>
              <w:t>2</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63</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00</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Wind speed</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69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4</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4</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val="fr-FR" w:eastAsia="zh-CN"/>
              </w:rPr>
            </w:pPr>
            <w:r>
              <w:rPr>
                <w:rFonts w:asciiTheme="majorHAnsi" w:eastAsia="Times New Roman" w:hAnsiTheme="majorHAnsi" w:cstheme="majorHAnsi"/>
                <w:b w:val="0"/>
                <w:color w:val="000000"/>
                <w:lang w:val="fr-FR" w:eastAsia="zh-CN"/>
              </w:rPr>
              <w:t xml:space="preserve">Min. 24h </w:t>
            </w:r>
            <w:proofErr w:type="spellStart"/>
            <w:r>
              <w:rPr>
                <w:rFonts w:asciiTheme="majorHAnsi" w:eastAsia="Times New Roman" w:hAnsiTheme="majorHAnsi" w:cstheme="majorHAnsi"/>
                <w:b w:val="0"/>
                <w:color w:val="000000"/>
                <w:lang w:val="fr-FR" w:eastAsia="zh-CN"/>
              </w:rPr>
              <w:t>temperature</w:t>
            </w:r>
            <w:proofErr w:type="spellEnd"/>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2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7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7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6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16</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1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val="fr-FR" w:eastAsia="zh-CN"/>
              </w:rPr>
              <w:t>0.</w:t>
            </w:r>
            <w:r>
              <w:rPr>
                <w:rFonts w:asciiTheme="majorHAnsi" w:eastAsia="Times New Roman" w:hAnsiTheme="majorHAnsi" w:cstheme="majorHAnsi"/>
                <w:color w:val="000000"/>
                <w:lang w:eastAsia="zh-CN"/>
              </w:rPr>
              <w:t>049</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8</w:t>
            </w:r>
          </w:p>
        </w:tc>
      </w:tr>
    </w:tbl>
    <w:p w:rsidR="00A36955" w:rsidRDefault="00A36955">
      <w:r>
        <w:rPr>
          <w:b/>
          <w:bCs/>
        </w:rPr>
        <w:br w:type="page"/>
      </w:r>
    </w:p>
    <w:p w:rsidR="00A36955" w:rsidRDefault="00A36955" w:rsidP="00A36955">
      <w:pPr>
        <w:rPr>
          <w:noProof/>
          <w:lang w:eastAsia="zh-CN"/>
        </w:rPr>
      </w:pPr>
      <w:r>
        <w:rPr>
          <w:noProof/>
          <w:lang w:eastAsia="zh-CN"/>
        </w:rPr>
        <w:lastRenderedPageBreak/>
        <w:drawing>
          <wp:inline distT="0" distB="0" distL="0" distR="0" wp14:anchorId="6485E175" wp14:editId="7F272748">
            <wp:extent cx="4189214" cy="381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22">
                      <a:extLst>
                        <a:ext uri="{28A0092B-C50C-407E-A947-70E740481C1C}">
                          <a14:useLocalDpi xmlns:a14="http://schemas.microsoft.com/office/drawing/2010/main" val="0"/>
                        </a:ext>
                      </a:extLst>
                    </a:blip>
                    <a:stretch>
                      <a:fillRect/>
                    </a:stretch>
                  </pic:blipFill>
                  <pic:spPr>
                    <a:xfrm>
                      <a:off x="0" y="0"/>
                      <a:ext cx="4194916" cy="3824724"/>
                    </a:xfrm>
                    <a:prstGeom prst="rect">
                      <a:avLst/>
                    </a:prstGeom>
                  </pic:spPr>
                </pic:pic>
              </a:graphicData>
            </a:graphic>
          </wp:inline>
        </w:drawing>
      </w:r>
    </w:p>
    <w:p w:rsidR="00A36955" w:rsidRDefault="00A36955" w:rsidP="00A36955">
      <w:pPr>
        <w:rPr>
          <w:noProof/>
          <w:lang w:eastAsia="zh-CN"/>
        </w:rPr>
      </w:pPr>
      <w:r>
        <w:rPr>
          <w:b/>
        </w:rPr>
        <w:t>Figure 1</w:t>
      </w:r>
      <w:r>
        <w:t>. Example of a bat transect layout.</w:t>
      </w:r>
      <w:r w:rsidRPr="00A36955">
        <w:rPr>
          <w:noProof/>
          <w:lang w:eastAsia="zh-CN"/>
        </w:rPr>
        <w:t xml:space="preserve"> </w:t>
      </w:r>
      <w:r>
        <w:rPr>
          <w:noProof/>
          <w:lang w:eastAsia="zh-CN"/>
        </w:rPr>
        <w:br w:type="page"/>
      </w:r>
    </w:p>
    <w:p w:rsidR="00A36955" w:rsidRDefault="00A36955" w:rsidP="00A36955">
      <w:pPr>
        <w:rPr>
          <w:noProof/>
          <w:lang w:eastAsia="zh-CN"/>
        </w:rPr>
      </w:pPr>
      <w:r>
        <w:rPr>
          <w:noProof/>
          <w:lang w:eastAsia="zh-CN"/>
        </w:rPr>
        <w:lastRenderedPageBreak/>
        <w:drawing>
          <wp:inline distT="0" distB="0" distL="0" distR="0" wp14:anchorId="106AE660" wp14:editId="7014AED7">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tiff"/>
                    <pic:cNvPicPr/>
                  </pic:nvPicPr>
                  <pic:blipFill>
                    <a:blip r:embed="rId23">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36955" w:rsidRDefault="00A36955" w:rsidP="00A36955">
      <w:r>
        <w:rPr>
          <w:b/>
        </w:rPr>
        <w:t>Figure 2</w:t>
      </w:r>
      <w:r>
        <w:t xml:space="preserve">. Observed (bars) and predicted (points and lines) </w:t>
      </w:r>
      <w:r>
        <w:rPr>
          <w:i/>
        </w:rPr>
        <w:t>Pipistrellus</w:t>
      </w:r>
      <w:r>
        <w:t xml:space="preserve"> sp. bat activity (probability of a pass ha</w:t>
      </w:r>
      <w:r>
        <w:rPr>
          <w:vertAlign w:val="superscript"/>
        </w:rPr>
        <w:t>-1</w:t>
      </w:r>
      <w:r>
        <w:t>) shown in Table 2. Coefficients are parameter estimates based on mo</w:t>
      </w:r>
      <w:r w:rsidR="00AC1408">
        <w:t xml:space="preserve">del fits using standardised (scaled and centred) </w:t>
      </w:r>
      <w:r>
        <w:t>bat activity (probability of a bat pass ha</w:t>
      </w:r>
      <w:r>
        <w:rPr>
          <w:vertAlign w:val="superscript"/>
        </w:rPr>
        <w:t>-1</w:t>
      </w:r>
      <w:r>
        <w:t>) based on Generalised Linear Mixed Effects Models (GLMMs, Tables 2 and 3), in each of five distance bands around small wind turbines. White bars and grey circles are for single-turbine sites, and grey bars and black circles are for multiple-turbine sites. The error bars (lines) represent the predictive uncertainty, calculated as the 95% quantiles of predicted distributions based on N = 1000 samples from the estimated parameter distributions (Gelman &amp; Hill 2007).</w:t>
      </w:r>
    </w:p>
    <w:p w:rsidR="00A36955" w:rsidRDefault="00A36955">
      <w:pPr>
        <w:jc w:val="left"/>
        <w:rPr>
          <w:noProof/>
          <w:lang w:eastAsia="zh-CN"/>
        </w:rPr>
      </w:pPr>
      <w:r>
        <w:rPr>
          <w:noProof/>
          <w:lang w:eastAsia="zh-CN"/>
        </w:rPr>
        <w:br w:type="page"/>
      </w:r>
    </w:p>
    <w:p w:rsidR="00A36955" w:rsidRPr="00A36955" w:rsidRDefault="00A36955" w:rsidP="00A36955">
      <w:pPr>
        <w:rPr>
          <w:b/>
          <w:noProof/>
          <w:lang w:eastAsia="zh-CN"/>
        </w:rPr>
      </w:pPr>
      <w:r w:rsidRPr="00A36955">
        <w:rPr>
          <w:b/>
          <w:noProof/>
          <w:lang w:eastAsia="zh-CN"/>
        </w:rPr>
        <w:lastRenderedPageBreak/>
        <w:t>Supporting information</w:t>
      </w:r>
    </w:p>
    <w:p w:rsidR="00A36955" w:rsidRDefault="00A36955" w:rsidP="00A36955">
      <w:r w:rsidRPr="00A36955">
        <w:rPr>
          <w:b/>
          <w:i/>
          <w:noProof/>
          <w:lang w:eastAsia="zh-CN"/>
        </w:rPr>
        <w:t>Appendix S1</w:t>
      </w:r>
      <w:r w:rsidRPr="00A36955">
        <w:rPr>
          <w:b/>
          <w:noProof/>
          <w:lang w:eastAsia="zh-CN"/>
        </w:rPr>
        <w:t>.</w:t>
      </w:r>
      <w:r>
        <w:rPr>
          <w:noProof/>
          <w:lang w:eastAsia="zh-CN"/>
        </w:rPr>
        <w:t xml:space="preserve"> </w:t>
      </w:r>
      <w:r w:rsidRPr="00A36955">
        <w:t>Preliminary habitat data analysis</w:t>
      </w:r>
    </w:p>
    <w:p w:rsidR="00A36955" w:rsidRDefault="00A36955" w:rsidP="00A36955">
      <w:r w:rsidRPr="00A36955">
        <w:rPr>
          <w:b/>
          <w:i/>
        </w:rPr>
        <w:t>Table S1.</w:t>
      </w:r>
      <w:r>
        <w:t xml:space="preserve"> Descriptive statistics of original habitat variables</w:t>
      </w:r>
    </w:p>
    <w:p w:rsidR="00A36955" w:rsidRPr="00A36955" w:rsidRDefault="00A36955" w:rsidP="00A36955">
      <w:r w:rsidRPr="00A36955">
        <w:rPr>
          <w:b/>
          <w:i/>
        </w:rPr>
        <w:t>Table S2.</w:t>
      </w:r>
      <w:r>
        <w:t xml:space="preserve"> Candidate set of GLMMs for Pipistrellus sp. bat </w:t>
      </w:r>
      <w:proofErr w:type="spellStart"/>
      <w:r>
        <w:t>activit</w:t>
      </w:r>
      <w:proofErr w:type="spellEnd"/>
      <w:r>
        <w:t xml:space="preserve"> as a function of ten candidate habitat predictors only</w:t>
      </w:r>
      <w:r w:rsidR="001A297C">
        <w:t>.</w:t>
      </w:r>
      <w:bookmarkStart w:id="17" w:name="_GoBack"/>
      <w:bookmarkEnd w:id="17"/>
    </w:p>
    <w:sectPr w:rsidR="00A36955" w:rsidRPr="00A36955" w:rsidSect="00A3695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2425" w:rsidRDefault="00502425">
      <w:pPr>
        <w:spacing w:after="0" w:line="240" w:lineRule="auto"/>
      </w:pPr>
      <w:r>
        <w:separator/>
      </w:r>
    </w:p>
  </w:endnote>
  <w:endnote w:type="continuationSeparator" w:id="0">
    <w:p w:rsidR="00502425" w:rsidRDefault="005024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5D3B" w:rsidRDefault="00CC5D3B"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CC5D3B" w:rsidRDefault="00CC5D3B" w:rsidP="00A3695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5D3B" w:rsidRDefault="00CC5D3B"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297C">
      <w:rPr>
        <w:rStyle w:val="PageNumber"/>
        <w:noProof/>
      </w:rPr>
      <w:t>21</w:t>
    </w:r>
    <w:r>
      <w:rPr>
        <w:rStyle w:val="PageNumber"/>
      </w:rPr>
      <w:fldChar w:fldCharType="end"/>
    </w:r>
  </w:p>
  <w:p w:rsidR="00CC5D3B" w:rsidRDefault="00CC5D3B" w:rsidP="00A3695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2425" w:rsidRDefault="00502425">
      <w:pPr>
        <w:spacing w:after="0" w:line="240" w:lineRule="auto"/>
      </w:pPr>
      <w:r>
        <w:separator/>
      </w:r>
    </w:p>
  </w:footnote>
  <w:footnote w:type="continuationSeparator" w:id="0">
    <w:p w:rsidR="00502425" w:rsidRDefault="005024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50E1EA"/>
    <w:multiLevelType w:val="multilevel"/>
    <w:tmpl w:val="134EF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63766E9"/>
    <w:multiLevelType w:val="multilevel"/>
    <w:tmpl w:val="9F3E8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613"/>
    <w:rsid w:val="00092AE0"/>
    <w:rsid w:val="001131F5"/>
    <w:rsid w:val="001A297C"/>
    <w:rsid w:val="0021354B"/>
    <w:rsid w:val="00230D40"/>
    <w:rsid w:val="004E29B3"/>
    <w:rsid w:val="00502425"/>
    <w:rsid w:val="00590D07"/>
    <w:rsid w:val="00666289"/>
    <w:rsid w:val="00721360"/>
    <w:rsid w:val="00784D58"/>
    <w:rsid w:val="00807E50"/>
    <w:rsid w:val="008C4359"/>
    <w:rsid w:val="008D6863"/>
    <w:rsid w:val="00964C41"/>
    <w:rsid w:val="00A36955"/>
    <w:rsid w:val="00AC1408"/>
    <w:rsid w:val="00AF168F"/>
    <w:rsid w:val="00B639CA"/>
    <w:rsid w:val="00B67AD5"/>
    <w:rsid w:val="00B82F87"/>
    <w:rsid w:val="00B86B75"/>
    <w:rsid w:val="00BC48D5"/>
    <w:rsid w:val="00C1643F"/>
    <w:rsid w:val="00C36279"/>
    <w:rsid w:val="00CC5D3B"/>
    <w:rsid w:val="00E315A3"/>
    <w:rsid w:val="00E6099A"/>
    <w:rsid w:val="00F26E97"/>
    <w:rsid w:val="00FC0E8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483FBE8-C74F-4145-BC6B-36F78013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A369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rsid w:val="00AC14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1175208">
      <w:bodyDiv w:val="1"/>
      <w:marLeft w:val="0"/>
      <w:marRight w:val="0"/>
      <w:marTop w:val="0"/>
      <w:marBottom w:val="0"/>
      <w:divBdr>
        <w:top w:val="none" w:sz="0" w:space="0" w:color="auto"/>
        <w:left w:val="none" w:sz="0" w:space="0" w:color="auto"/>
        <w:bottom w:val="none" w:sz="0" w:space="0" w:color="auto"/>
        <w:right w:val="none" w:sz="0" w:space="0" w:color="auto"/>
      </w:divBdr>
    </w:div>
    <w:div w:id="20457906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fdaly@outlook.com" TargetMode="External"/><Relationship Id="rId13" Type="http://schemas.openxmlformats.org/officeDocument/2006/relationships/hyperlink" Target="http://www.echoesecology.co.uk/documents/AnIntroductionToTheBatsofScotlandEdition1Dec2006_002.pdf" TargetMode="External"/><Relationship Id="rId18" Type="http://schemas.openxmlformats.org/officeDocument/2006/relationships/hyperlink" Target="http://catalogue.ceda.ac.uk/uuid/220a65615218d5c9cc9e4785a3234bd0"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mgillis4a7i@gmail.com" TargetMode="External"/><Relationship Id="rId12" Type="http://schemas.openxmlformats.org/officeDocument/2006/relationships/hyperlink" Target="http://cran.r-project.org/web/packages/arm/arm.pdf" TargetMode="External"/><Relationship Id="rId17" Type="http://schemas.openxmlformats.org/officeDocument/2006/relationships/hyperlink" Target="http://www.snh.gov.uk/docs/A675503.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renewableuk.com/en/publications/index.cfm/Small-and-Medium-Wind-Strategy-report-2014"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an.r-project.org/web/packages/lme4/index.htm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cran.r-project.org/" TargetMode="External"/><Relationship Id="rId23" Type="http://schemas.openxmlformats.org/officeDocument/2006/relationships/image" Target="media/image2.tiff"/><Relationship Id="rId10" Type="http://schemas.openxmlformats.org/officeDocument/2006/relationships/hyperlink" Target="http://cran.r-project.org/web/packages/MuMIn/index.html" TargetMode="External"/><Relationship Id="rId19" Type="http://schemas.openxmlformats.org/officeDocument/2006/relationships/hyperlink" Target="http://www.wwindea.org/webimages/SWWR_summary.pdf" TargetMode="External"/><Relationship Id="rId4" Type="http://schemas.openxmlformats.org/officeDocument/2006/relationships/webSettings" Target="webSettings.xml"/><Relationship Id="rId9" Type="http://schemas.openxmlformats.org/officeDocument/2006/relationships/hyperlink" Target="mailto:jm340@st-andrews.ac.uk" TargetMode="External"/><Relationship Id="rId14" Type="http://schemas.openxmlformats.org/officeDocument/2006/relationships/hyperlink" Target="http://www.qgis.org/en/site/" TargetMode="External"/><Relationship Id="rId2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5551</Words>
  <Characters>3164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371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en Minderman</dc:creator>
  <cp:lastModifiedBy>Jeroen Minderman</cp:lastModifiedBy>
  <cp:revision>6</cp:revision>
  <dcterms:created xsi:type="dcterms:W3CDTF">2015-04-29T10:43:00Z</dcterms:created>
  <dcterms:modified xsi:type="dcterms:W3CDTF">2015-04-29T11:44:00Z</dcterms:modified>
</cp:coreProperties>
</file>